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3AA1" w14:paraId="2F9940B3" w14:textId="66643ED6">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612900</wp:posOffset>
                </wp:positionV>
                <wp:extent cx="6622415" cy="873125"/>
                <wp:effectExtent l="0" t="0" r="26035" b="2222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22415" cy="873125"/>
                        </a:xfrm>
                        <a:prstGeom prst="rect">
                          <a:avLst/>
                        </a:prstGeom>
                        <a:solidFill>
                          <a:srgbClr val="FFFFFF"/>
                        </a:solidFill>
                        <a:ln w="9525">
                          <a:solidFill>
                            <a:srgbClr val="000000"/>
                          </a:solidFill>
                          <a:miter lim="800000"/>
                          <a:headEnd/>
                          <a:tailEnd/>
                        </a:ln>
                      </wps:spPr>
                      <wps:txbx>
                        <w:txbxContent>
                          <w:p w:rsidR="00857608" w:rsidP="00857608" w14:textId="1E5BB57A">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2E50A9">
                              <w:rPr>
                                <w:rFonts w:ascii="Calibri" w:hAnsi="Calibri"/>
                                <w:sz w:val="16"/>
                                <w:szCs w:val="16"/>
                              </w:rPr>
                              <w:t xml:space="preserve">4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582EF2">
                              <w:rPr>
                                <w:rFonts w:ascii="Calibri" w:hAnsi="Calibri"/>
                                <w:sz w:val="16"/>
                                <w:szCs w:val="16"/>
                              </w:rPr>
                              <w:t>H 21-8</w:t>
                            </w:r>
                            <w:r>
                              <w:rPr>
                                <w:rFonts w:ascii="Calibri" w:hAnsi="Calibri"/>
                                <w:sz w:val="16"/>
                                <w:szCs w:val="16"/>
                              </w:rPr>
                              <w:t>, Atlanta, Georgia 30333; ATTN: PRA (0920-</w:t>
                            </w:r>
                            <w:r w:rsidR="00582EF2">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521.45pt;height:68.75pt;margin-top:127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0288">
                <v:textbox>
                  <w:txbxContent>
                    <w:p w:rsidR="00857608" w:rsidP="00857608" w14:paraId="41F43CFE" w14:textId="1E5BB57A">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2E50A9">
                        <w:rPr>
                          <w:rFonts w:ascii="Calibri" w:hAnsi="Calibri"/>
                          <w:sz w:val="16"/>
                          <w:szCs w:val="16"/>
                        </w:rPr>
                        <w:t xml:space="preserve">4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582EF2">
                        <w:rPr>
                          <w:rFonts w:ascii="Calibri" w:hAnsi="Calibri"/>
                          <w:sz w:val="16"/>
                          <w:szCs w:val="16"/>
                        </w:rPr>
                        <w:t>H 21-8</w:t>
                      </w:r>
                      <w:r>
                        <w:rPr>
                          <w:rFonts w:ascii="Calibri" w:hAnsi="Calibri"/>
                          <w:sz w:val="16"/>
                          <w:szCs w:val="16"/>
                        </w:rPr>
                        <w:t>, Atlanta, Georgia 30333; ATTN: PRA (0920-</w:t>
                      </w:r>
                      <w:r w:rsidR="00582EF2">
                        <w:rPr>
                          <w:rFonts w:ascii="Calibri" w:hAnsi="Calibri"/>
                          <w:sz w:val="16"/>
                          <w:szCs w:val="16"/>
                        </w:rPr>
                        <w:t>1175</w:t>
                      </w:r>
                      <w:r>
                        <w:rPr>
                          <w:rFonts w:ascii="Calibri" w:hAnsi="Calibri"/>
                          <w:sz w:val="16"/>
                          <w:szCs w:val="16"/>
                        </w:rPr>
                        <w:t xml:space="preserve">).   </w:t>
                      </w:r>
                    </w:p>
                  </w:txbxContent>
                </v:textbox>
                <w10:wrap type="square"/>
              </v:shape>
            </w:pict>
          </mc:Fallback>
        </mc:AlternateContent>
      </w:r>
    </w:p>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986"/>
        <w:gridCol w:w="4254"/>
      </w:tblGrid>
      <w:tr w14:paraId="0A54912B" w14:textId="77777777" w:rsidTr="1654A44C">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blHeader w:val="0"/>
        </w:trPr>
        <w:tc>
          <w:tcPr>
            <w:tcW w:w="12240" w:type="dxa"/>
            <w:gridSpan w:val="2"/>
            <w:tcBorders>
              <w:bottom w:val="none" w:sz="0" w:space="0" w:color="auto"/>
            </w:tcBorders>
            <w:shd w:val="clear" w:color="auto" w:fill="F6D12B"/>
            <w:vAlign w:val="center"/>
          </w:tcPr>
          <w:p w:rsidR="00A03AA1" w:rsidP="001B48E1" w14:paraId="1E42E2E0" w14:textId="73A44DE8">
            <w:pPr>
              <w:rPr>
                <w:rFonts w:asciiTheme="majorHAnsi" w:eastAsiaTheme="majorEastAsia" w:hAnsiTheme="majorHAnsi" w:cstheme="majorBidi"/>
                <w:b w:val="0"/>
                <w:color w:val="000000" w:themeColor="text1"/>
                <w:sz w:val="56"/>
                <w:szCs w:val="56"/>
              </w:rPr>
            </w:pPr>
            <w:r>
              <w:rPr>
                <w:rFonts w:asciiTheme="majorHAnsi" w:eastAsiaTheme="majorEastAsia" w:hAnsiTheme="majorHAnsi" w:cstheme="majorBidi"/>
                <w:noProof/>
                <w:color w:val="000000" w:themeColor="text1"/>
                <w:sz w:val="56"/>
                <w:szCs w:val="56"/>
              </w:rPr>
              <w:drawing>
                <wp:anchor distT="0" distB="0" distL="114300" distR="114300" simplePos="0" relativeHeight="251658240" behindDoc="0" locked="0" layoutInCell="1" allowOverlap="1">
                  <wp:simplePos x="0" y="0"/>
                  <wp:positionH relativeFrom="column">
                    <wp:posOffset>5568315</wp:posOffset>
                  </wp:positionH>
                  <wp:positionV relativeFrom="paragraph">
                    <wp:posOffset>282575</wp:posOffset>
                  </wp:positionV>
                  <wp:extent cx="1270000" cy="527050"/>
                  <wp:effectExtent l="0" t="0" r="6350" b="6350"/>
                  <wp:wrapThrough wrapText="bothSides">
                    <wp:wrapPolygon>
                      <wp:start x="0" y="0"/>
                      <wp:lineTo x="0" y="21080"/>
                      <wp:lineTo x="21384" y="21080"/>
                      <wp:lineTo x="2138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1270000" cy="52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03AA1" w:rsidP="001B48E1" w14:paraId="1EB031FC" w14:textId="6AA5BF2F">
            <w:pPr>
              <w:rPr>
                <w:rFonts w:asciiTheme="majorHAnsi" w:eastAsiaTheme="majorEastAsia" w:hAnsiTheme="majorHAnsi" w:cstheme="majorBidi"/>
                <w:b w:val="0"/>
                <w:color w:val="000000" w:themeColor="text1"/>
                <w:sz w:val="56"/>
                <w:szCs w:val="56"/>
              </w:rPr>
            </w:pPr>
          </w:p>
          <w:p w:rsidR="007D3165" w:rsidRPr="00C2486E" w:rsidP="001B48E1" w14:paraId="28CE385A" w14:textId="07067B2D">
            <w:pPr>
              <w:rPr>
                <w:rFonts w:asciiTheme="majorHAnsi" w:eastAsiaTheme="majorEastAsia" w:hAnsiTheme="majorHAnsi" w:cstheme="majorBidi"/>
                <w:sz w:val="56"/>
                <w:szCs w:val="56"/>
              </w:rPr>
            </w:pPr>
            <w:r w:rsidRPr="494C355B">
              <w:rPr>
                <w:rFonts w:asciiTheme="majorHAnsi" w:eastAsiaTheme="majorEastAsia" w:hAnsiTheme="majorHAnsi" w:cstheme="majorBidi"/>
                <w:color w:val="000000" w:themeColor="text1"/>
                <w:sz w:val="56"/>
                <w:szCs w:val="56"/>
              </w:rPr>
              <w:t xml:space="preserve">Data Dictionary </w:t>
            </w:r>
            <w:r w:rsidRPr="494C355B" w:rsidR="54236105">
              <w:rPr>
                <w:rFonts w:asciiTheme="majorHAnsi" w:eastAsiaTheme="majorEastAsia" w:hAnsiTheme="majorHAnsi" w:cstheme="majorBidi"/>
                <w:color w:val="000000" w:themeColor="text1"/>
                <w:sz w:val="56"/>
                <w:szCs w:val="56"/>
              </w:rPr>
              <w:t xml:space="preserve">- </w:t>
            </w:r>
            <w:r w:rsidRPr="2478FB8E">
              <w:rPr>
                <w:rFonts w:asciiTheme="majorHAnsi" w:eastAsiaTheme="majorEastAsia" w:hAnsiTheme="majorHAnsi" w:cstheme="majorBidi"/>
                <w:sz w:val="56"/>
                <w:szCs w:val="56"/>
              </w:rPr>
              <w:t>Emergency Department (ED) Visits</w:t>
            </w:r>
          </w:p>
        </w:tc>
      </w:tr>
      <w:tr w14:paraId="0091964E" w14:textId="77777777" w:rsidTr="1654A44C">
        <w:tblPrEx>
          <w:tblW w:w="12240" w:type="dxa"/>
          <w:tblCellMar>
            <w:left w:w="1080" w:type="dxa"/>
            <w:right w:w="1080" w:type="dxa"/>
          </w:tblCellMar>
          <w:tblLook w:val="04A0"/>
        </w:tblPrEx>
        <w:tc>
          <w:tcPr>
            <w:tcW w:w="12240" w:type="dxa"/>
            <w:gridSpan w:val="2"/>
            <w:shd w:val="clear" w:color="auto" w:fill="FFA40B"/>
          </w:tcPr>
          <w:p w:rsidR="007D3165" w:rsidRPr="00123ABD" w:rsidP="00C25B8A" w14:paraId="6951C223" w14:textId="42CEA9C1">
            <w:r>
              <w:t xml:space="preserve">Provided by CDC’s Environmental Public Health Tracking Program </w:t>
            </w:r>
          </w:p>
        </w:tc>
      </w:tr>
      <w:tr w14:paraId="5F0BB308" w14:textId="77777777" w:rsidTr="1654A44C">
        <w:tblPrEx>
          <w:tblW w:w="12240" w:type="dxa"/>
          <w:tblCellMar>
            <w:left w:w="1080" w:type="dxa"/>
            <w:right w:w="1080" w:type="dxa"/>
          </w:tblCellMar>
          <w:tblLook w:val="04A0"/>
        </w:tblPrEx>
        <w:tc>
          <w:tcPr>
            <w:tcW w:w="7986" w:type="dxa"/>
            <w:shd w:val="clear" w:color="auto" w:fill="003B9F"/>
          </w:tcPr>
          <w:p w:rsidR="007D3165" w:rsidRPr="003C2C8D" w:rsidP="082A8B0B" w14:paraId="690622E6" w14:textId="2714D6A6">
            <w:pPr>
              <w:rPr>
                <w:color w:val="FFFFFF" w:themeColor="background1"/>
              </w:rPr>
            </w:pPr>
          </w:p>
        </w:tc>
        <w:tc>
          <w:tcPr>
            <w:tcW w:w="4254" w:type="dxa"/>
            <w:shd w:val="clear" w:color="auto" w:fill="FFFFFF" w:themeFill="background1"/>
          </w:tcPr>
          <w:p w:rsidR="007D3165" w:rsidP="00C25B8A" w14:paraId="2B75BE21" w14:textId="77777777"/>
        </w:tc>
      </w:tr>
    </w:tbl>
    <w:p w:rsidR="002D0867" w:rsidP="002D0867" w14:paraId="6D178169" w14:textId="0C51089E">
      <w:pPr>
        <w:pStyle w:val="Heading1"/>
        <w:spacing w:before="0" w:after="0" w:line="276" w:lineRule="auto"/>
      </w:pPr>
      <w:r>
        <w:t>Purpose and Use of this Document</w:t>
      </w:r>
    </w:p>
    <w:p w:rsidR="007D3165" w:rsidRPr="00F91B4F" w:rsidP="082A8B0B" w14:paraId="3603DF3B" w14:textId="6B707CF2">
      <w:pPr>
        <w:pStyle w:val="paragraph"/>
        <w:rPr>
          <w:rStyle w:val="normaltextrun"/>
          <w:rFonts w:ascii="Calibri" w:hAnsi="Calibri" w:cs="Calibri"/>
          <w:color w:val="000000" w:themeColor="text1"/>
          <w:sz w:val="22"/>
          <w:szCs w:val="22"/>
        </w:rPr>
      </w:pPr>
      <w:r w:rsidRPr="00F91B4F">
        <w:rPr>
          <w:rStyle w:val="normaltextrun"/>
          <w:rFonts w:ascii="Calibri" w:hAnsi="Calibri" w:cs="Calibri"/>
          <w:color w:val="000000" w:themeColor="text1"/>
          <w:sz w:val="22"/>
          <w:szCs w:val="22"/>
        </w:rPr>
        <w:t xml:space="preserve">This document contains data field definitions and </w:t>
      </w:r>
      <w:r w:rsidRPr="00F91B4F" w:rsidR="78E43F3D">
        <w:rPr>
          <w:rStyle w:val="normaltextrun"/>
          <w:rFonts w:ascii="Calibri" w:hAnsi="Calibri" w:cs="Calibri"/>
          <w:color w:val="000000" w:themeColor="text1"/>
          <w:sz w:val="22"/>
          <w:szCs w:val="22"/>
        </w:rPr>
        <w:t>elements for Emergency Department Visit datasets</w:t>
      </w:r>
      <w:r w:rsidRPr="00F91B4F" w:rsidR="0A929C62">
        <w:rPr>
          <w:rStyle w:val="normaltextrun"/>
          <w:rFonts w:ascii="Calibri" w:hAnsi="Calibri" w:cs="Calibri"/>
          <w:color w:val="000000" w:themeColor="text1"/>
          <w:sz w:val="22"/>
          <w:szCs w:val="22"/>
        </w:rPr>
        <w:t xml:space="preserve"> under the Tracking Program’s </w:t>
      </w:r>
      <w:r w:rsidR="008771FF">
        <w:rPr>
          <w:rStyle w:val="normaltextrun"/>
          <w:rFonts w:ascii="Calibri" w:hAnsi="Calibri" w:cs="Calibri"/>
          <w:color w:val="000000" w:themeColor="text1"/>
          <w:sz w:val="22"/>
          <w:szCs w:val="22"/>
        </w:rPr>
        <w:t>N</w:t>
      </w:r>
      <w:r w:rsidRPr="00F91B4F" w:rsidR="0A929C62">
        <w:rPr>
          <w:rStyle w:val="normaltextrun"/>
          <w:rFonts w:ascii="Calibri" w:hAnsi="Calibri" w:cs="Calibri"/>
          <w:color w:val="000000" w:themeColor="text1"/>
          <w:sz w:val="22"/>
          <w:szCs w:val="22"/>
        </w:rPr>
        <w:t xml:space="preserve">ationally </w:t>
      </w:r>
      <w:r w:rsidR="008771FF">
        <w:rPr>
          <w:rStyle w:val="normaltextrun"/>
          <w:rFonts w:ascii="Calibri" w:hAnsi="Calibri" w:cs="Calibri"/>
          <w:color w:val="000000" w:themeColor="text1"/>
          <w:sz w:val="22"/>
          <w:szCs w:val="22"/>
        </w:rPr>
        <w:t>C</w:t>
      </w:r>
      <w:r w:rsidRPr="00F91B4F" w:rsidR="0A929C62">
        <w:rPr>
          <w:rStyle w:val="normaltextrun"/>
          <w:rFonts w:ascii="Calibri" w:hAnsi="Calibri" w:cs="Calibri"/>
          <w:color w:val="000000" w:themeColor="text1"/>
          <w:sz w:val="22"/>
          <w:szCs w:val="22"/>
        </w:rPr>
        <w:t xml:space="preserve">onsistent </w:t>
      </w:r>
      <w:r w:rsidR="008771FF">
        <w:rPr>
          <w:rStyle w:val="normaltextrun"/>
          <w:rFonts w:ascii="Calibri" w:hAnsi="Calibri" w:cs="Calibri"/>
          <w:color w:val="000000" w:themeColor="text1"/>
          <w:sz w:val="22"/>
          <w:szCs w:val="22"/>
        </w:rPr>
        <w:t>D</w:t>
      </w:r>
      <w:r w:rsidRPr="00F91B4F" w:rsidR="0A929C62">
        <w:rPr>
          <w:rStyle w:val="normaltextrun"/>
          <w:rFonts w:ascii="Calibri" w:hAnsi="Calibri" w:cs="Calibri"/>
          <w:color w:val="000000" w:themeColor="text1"/>
          <w:sz w:val="22"/>
          <w:szCs w:val="22"/>
        </w:rPr>
        <w:t xml:space="preserve">ata and </w:t>
      </w:r>
      <w:r w:rsidR="008771FF">
        <w:rPr>
          <w:rStyle w:val="normaltextrun"/>
          <w:rFonts w:ascii="Calibri" w:hAnsi="Calibri" w:cs="Calibri"/>
          <w:color w:val="000000" w:themeColor="text1"/>
          <w:sz w:val="22"/>
          <w:szCs w:val="22"/>
        </w:rPr>
        <w:t>M</w:t>
      </w:r>
      <w:r w:rsidRPr="00F91B4F" w:rsidR="0A929C62">
        <w:rPr>
          <w:rStyle w:val="normaltextrun"/>
          <w:rFonts w:ascii="Calibri" w:hAnsi="Calibri" w:cs="Calibri"/>
          <w:color w:val="000000" w:themeColor="text1"/>
          <w:sz w:val="22"/>
          <w:szCs w:val="22"/>
        </w:rPr>
        <w:t>easure (NCDM) standards.</w:t>
      </w:r>
    </w:p>
    <w:p w:rsidR="005A3C73" w:rsidP="005A3C73" w14:paraId="16AAE2BE" w14:textId="77777777">
      <w:pPr>
        <w:pStyle w:val="Heading1"/>
        <w:spacing w:before="0" w:after="0" w:line="276" w:lineRule="auto"/>
        <w:rPr>
          <w:caps w:val="0"/>
          <w:sz w:val="28"/>
          <w:szCs w:val="28"/>
        </w:rPr>
      </w:pPr>
    </w:p>
    <w:p w:rsidR="005A3C73" w:rsidRPr="005A3C73" w:rsidP="005A3C73" w14:paraId="3CEAD676" w14:textId="093378B8">
      <w:pPr>
        <w:pStyle w:val="Heading1"/>
        <w:spacing w:before="0" w:after="0" w:line="276" w:lineRule="auto"/>
        <w:rPr>
          <w:sz w:val="28"/>
          <w:szCs w:val="28"/>
        </w:rPr>
      </w:pPr>
      <w:r w:rsidRPr="005A3C73">
        <w:rPr>
          <w:caps w:val="0"/>
          <w:sz w:val="28"/>
          <w:szCs w:val="28"/>
        </w:rPr>
        <w:t>Environmental Public Health Tracking, Emergency Department (Ed) Visits Data</w:t>
      </w:r>
    </w:p>
    <w:tbl>
      <w:tblPr>
        <w:tblStyle w:val="TableGrid"/>
        <w:tblW w:w="0" w:type="auto"/>
        <w:tblLook w:val="04A0"/>
      </w:tblPr>
      <w:tblGrid>
        <w:gridCol w:w="1705"/>
        <w:gridCol w:w="8190"/>
      </w:tblGrid>
      <w:tr w14:paraId="31610ACC" w14:textId="77777777" w:rsidTr="005A3C73">
        <w:tblPrEx>
          <w:tblW w:w="0" w:type="auto"/>
          <w:tblLook w:val="04A0"/>
        </w:tblPrEx>
        <w:tc>
          <w:tcPr>
            <w:tcW w:w="1705" w:type="dxa"/>
          </w:tcPr>
          <w:p w:rsidR="005A3C73" w:rsidP="00C25B8A" w14:paraId="5B3CC605" w14:textId="77777777">
            <w:r w:rsidRPr="2478FB8E">
              <w:rPr>
                <w:color w:val="FFFFFF" w:themeColor="background1"/>
              </w:rPr>
              <w:t>Characteristic</w:t>
            </w:r>
          </w:p>
        </w:tc>
        <w:tc>
          <w:tcPr>
            <w:tcW w:w="8190" w:type="dxa"/>
          </w:tcPr>
          <w:p w:rsidR="005A3C73" w:rsidP="00C25B8A" w14:paraId="45859990" w14:textId="77777777">
            <w:pPr>
              <w:rPr>
                <w:color w:val="FFFFFF" w:themeColor="background1"/>
              </w:rPr>
            </w:pPr>
            <w:r w:rsidRPr="2478FB8E">
              <w:rPr>
                <w:color w:val="FFFFFF" w:themeColor="background1"/>
              </w:rPr>
              <w:t xml:space="preserve">Description </w:t>
            </w:r>
          </w:p>
        </w:tc>
      </w:tr>
      <w:tr w14:paraId="5515B81E" w14:textId="77777777" w:rsidTr="005A3C73">
        <w:tblPrEx>
          <w:tblW w:w="0" w:type="auto"/>
          <w:tblLook w:val="04A0"/>
        </w:tblPrEx>
        <w:trPr>
          <w:trHeight w:val="327"/>
        </w:trPr>
        <w:tc>
          <w:tcPr>
            <w:tcW w:w="1705" w:type="dxa"/>
          </w:tcPr>
          <w:p w:rsidR="005A3C73" w:rsidRPr="003C6919" w:rsidP="00C25B8A" w14:paraId="72E7F3A5"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Data Source</w:t>
            </w:r>
          </w:p>
        </w:tc>
        <w:tc>
          <w:tcPr>
            <w:tcW w:w="8190" w:type="dxa"/>
          </w:tcPr>
          <w:p w:rsidR="005A3C73" w:rsidRPr="003C6919" w:rsidP="00C25B8A" w14:paraId="477B0258"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State and Local Data Systems</w:t>
            </w:r>
          </w:p>
        </w:tc>
      </w:tr>
      <w:tr w14:paraId="15AFE704" w14:textId="77777777" w:rsidTr="005A3C73">
        <w:tblPrEx>
          <w:tblW w:w="0" w:type="auto"/>
          <w:tblLook w:val="04A0"/>
        </w:tblPrEx>
        <w:tc>
          <w:tcPr>
            <w:tcW w:w="1705" w:type="dxa"/>
          </w:tcPr>
          <w:p w:rsidR="005A3C73" w:rsidRPr="003C6919" w:rsidP="00C25B8A" w14:paraId="3D45420C"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Purpose</w:t>
            </w:r>
          </w:p>
        </w:tc>
        <w:tc>
          <w:tcPr>
            <w:tcW w:w="8190" w:type="dxa"/>
          </w:tcPr>
          <w:p w:rsidR="005A3C73" w:rsidRPr="003C6919" w:rsidP="00C25B8A" w14:paraId="25039676" w14:textId="77777777">
            <w:pPr>
              <w:pStyle w:val="Default"/>
              <w:spacing w:after="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sz w:val="22"/>
                <w:szCs w:val="22"/>
              </w:rPr>
              <w:t>This data set will be used to calculate incidence measures for emergency department (ED) visits related to asthma, unintentional CO poisoning, heat stress illness, and chronic obstructive pulmonary disease as described in the Part 1 package, for use on the national public portal.</w:t>
            </w:r>
          </w:p>
        </w:tc>
      </w:tr>
      <w:tr w14:paraId="57F13F5D" w14:textId="77777777" w:rsidTr="005A3C73">
        <w:tblPrEx>
          <w:tblW w:w="0" w:type="auto"/>
          <w:tblLook w:val="04A0"/>
        </w:tblPrEx>
        <w:tc>
          <w:tcPr>
            <w:tcW w:w="1705" w:type="dxa"/>
          </w:tcPr>
          <w:p w:rsidR="005A3C73" w:rsidRPr="003C6919" w:rsidP="00C25B8A" w14:paraId="183E3622"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Geographic Level</w:t>
            </w:r>
          </w:p>
        </w:tc>
        <w:tc>
          <w:tcPr>
            <w:tcW w:w="8190" w:type="dxa"/>
          </w:tcPr>
          <w:p w:rsidR="005A3C73" w:rsidRPr="003C6919" w:rsidP="00C25B8A" w14:paraId="25AF7A3D" w14:textId="4861CFDF">
            <w:pPr>
              <w:spacing w:after="58" w:line="240" w:lineRule="auto"/>
              <w:rPr>
                <w:rFonts w:eastAsia="Times New Roman" w:cstheme="minorHAnsi"/>
                <w:color w:val="000000" w:themeColor="text1"/>
              </w:rPr>
            </w:pPr>
            <w:r w:rsidRPr="003C6919">
              <w:rPr>
                <w:rFonts w:eastAsia="Times New Roman" w:cstheme="minorHAnsi"/>
                <w:color w:val="000000" w:themeColor="text1"/>
              </w:rPr>
              <w:t xml:space="preserve">The smallest geographic unit to be represented in this data set is the </w:t>
            </w:r>
            <w:r w:rsidRPr="003C6919">
              <w:rPr>
                <w:rFonts w:eastAsia="Times New Roman" w:cstheme="minorHAnsi"/>
                <w:b/>
                <w:bCs/>
                <w:color w:val="000000" w:themeColor="text1"/>
                <w:u w:val="single"/>
              </w:rPr>
              <w:t>c</w:t>
            </w:r>
            <w:r w:rsidR="007930CB">
              <w:rPr>
                <w:rFonts w:eastAsia="Times New Roman" w:cstheme="minorHAnsi"/>
                <w:b/>
                <w:bCs/>
                <w:color w:val="000000" w:themeColor="text1"/>
                <w:u w:val="single"/>
              </w:rPr>
              <w:t>ensus tract</w:t>
            </w:r>
            <w:r w:rsidRPr="003C6919">
              <w:rPr>
                <w:rFonts w:eastAsia="Times New Roman" w:cstheme="minorHAnsi"/>
                <w:color w:val="000000" w:themeColor="text1"/>
              </w:rPr>
              <w:t>.</w:t>
            </w:r>
          </w:p>
        </w:tc>
      </w:tr>
      <w:tr w14:paraId="276535F5" w14:textId="77777777" w:rsidTr="005A3C73">
        <w:tblPrEx>
          <w:tblW w:w="0" w:type="auto"/>
          <w:tblLook w:val="04A0"/>
        </w:tblPrEx>
        <w:tc>
          <w:tcPr>
            <w:tcW w:w="1705" w:type="dxa"/>
          </w:tcPr>
          <w:p w:rsidR="005A3C73" w:rsidRPr="003C6919" w:rsidP="00C25B8A" w14:paraId="5D18BE61"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Restrictions</w:t>
            </w:r>
          </w:p>
          <w:p w:rsidR="005A3C73" w:rsidRPr="003C6919" w:rsidP="00C25B8A" w14:paraId="194C8926" w14:textId="77777777">
            <w:pPr>
              <w:spacing w:line="240" w:lineRule="auto"/>
              <w:rPr>
                <w:rFonts w:eastAsia="Times New Roman" w:cstheme="minorHAnsi"/>
              </w:rPr>
            </w:pPr>
          </w:p>
        </w:tc>
        <w:tc>
          <w:tcPr>
            <w:tcW w:w="8190" w:type="dxa"/>
          </w:tcPr>
          <w:p w:rsidR="005A3C73" w:rsidRPr="003C6919" w:rsidP="00C25B8A" w14:paraId="28363E96" w14:textId="77777777">
            <w:pPr>
              <w:pStyle w:val="Default"/>
              <w:spacing w:after="139" w:afterLines="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b/>
                <w:bCs/>
                <w:sz w:val="22"/>
                <w:szCs w:val="22"/>
              </w:rPr>
              <w:t xml:space="preserve">This is a restricted access data set. </w:t>
            </w:r>
          </w:p>
          <w:p w:rsidR="005A3C73" w:rsidRPr="003C6919" w:rsidP="00C25B8A" w14:paraId="440BDAC8" w14:textId="77777777">
            <w:pPr>
              <w:pStyle w:val="Default"/>
              <w:spacing w:after="139" w:afterLines="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sz w:val="22"/>
                <w:szCs w:val="22"/>
              </w:rPr>
              <w:t xml:space="preserve">Data will be displayed via the national public portal only when sufficient conditions have been met to protect data privacy. </w:t>
            </w:r>
          </w:p>
          <w:p w:rsidR="005A3C73" w:rsidRPr="003C6919" w:rsidP="00C25B8A" w14:paraId="15D4FFC7" w14:textId="77777777">
            <w:pPr>
              <w:spacing w:line="240" w:lineRule="auto"/>
              <w:rPr>
                <w:rFonts w:eastAsia="Times New Roman" w:cstheme="minorHAnsi"/>
              </w:rPr>
            </w:pPr>
            <w:r w:rsidRPr="003C6919">
              <w:rPr>
                <w:rFonts w:eastAsia="Times New Roman" w:cstheme="minorHAnsi"/>
                <w:color w:val="000000" w:themeColor="text1"/>
              </w:rPr>
              <w:t>Only registered users will have direct access to this data set via the national secure portal.</w:t>
            </w:r>
          </w:p>
        </w:tc>
      </w:tr>
    </w:tbl>
    <w:p w:rsidR="005A3C73" w:rsidRPr="003C6919" w:rsidP="005A3C73" w14:paraId="07BECD4F" w14:textId="77777777">
      <w:pPr>
        <w:spacing w:after="0" w:line="240" w:lineRule="auto"/>
        <w:rPr>
          <w:rFonts w:eastAsia="Times New Roman" w:cstheme="minorHAnsi"/>
          <w:color w:val="000000" w:themeColor="text1"/>
        </w:rPr>
      </w:pPr>
      <w:r w:rsidRPr="003C6919">
        <w:rPr>
          <w:rFonts w:eastAsia="Times New Roman" w:cstheme="minorHAnsi"/>
          <w:b/>
          <w:bCs/>
          <w:color w:val="000000" w:themeColor="text1"/>
        </w:rPr>
        <w:t>NOTE</w:t>
      </w:r>
      <w:r w:rsidRPr="003C6919">
        <w:rPr>
          <w:rFonts w:eastAsia="Times New Roman" w:cstheme="minorHAnsi"/>
          <w:color w:val="000000" w:themeColor="text1"/>
        </w:rPr>
        <w:t>: When preparing the data file, the sequence of data elements (i.e.</w:t>
      </w:r>
      <w:r>
        <w:rPr>
          <w:rFonts w:eastAsia="Times New Roman" w:cstheme="minorHAnsi"/>
          <w:color w:val="000000" w:themeColor="text1"/>
        </w:rPr>
        <w:t>,</w:t>
      </w:r>
      <w:r w:rsidRPr="003C6919">
        <w:rPr>
          <w:rFonts w:eastAsia="Times New Roman" w:cstheme="minorHAnsi"/>
          <w:color w:val="000000" w:themeColor="text1"/>
        </w:rPr>
        <w:t xml:space="preserve"> field names) in the data file can be found in the schema for </w:t>
      </w:r>
      <w:r w:rsidRPr="003C6919">
        <w:rPr>
          <w:rFonts w:eastAsia="Times New Roman" w:cstheme="minorHAnsi"/>
          <w:color w:val="000000" w:themeColor="text1"/>
          <w:u w:val="single"/>
        </w:rPr>
        <w:t>each</w:t>
      </w:r>
      <w:r w:rsidRPr="003C6919">
        <w:rPr>
          <w:rFonts w:eastAsia="Times New Roman" w:cstheme="minorHAnsi"/>
          <w:color w:val="000000" w:themeColor="text1"/>
        </w:rPr>
        <w:t xml:space="preserve"> health outcome.</w:t>
      </w:r>
    </w:p>
    <w:p w:rsidR="005A3C73" w:rsidRPr="003C6919" w:rsidP="005A3C73" w14:paraId="3DD71336" w14:textId="77777777">
      <w:pPr>
        <w:spacing w:after="0" w:line="240" w:lineRule="auto"/>
        <w:rPr>
          <w:rFonts w:eastAsia="Times New Roman" w:cstheme="minorHAnsi"/>
          <w:color w:val="000000" w:themeColor="text1"/>
        </w:rPr>
      </w:pPr>
    </w:p>
    <w:p w:rsidR="00F91B4F" w14:paraId="4A7F2BDA" w14:textId="0BC2246A"/>
    <w:p w:rsidR="00F91B4F" w:rsidRPr="00F91B4F" w:rsidP="00F91B4F" w14:paraId="6C44094C" w14:textId="7C7B6C0B">
      <w:pPr>
        <w:sectPr w:rsidSect="00DF7607">
          <w:headerReference w:type="even" r:id="rId8"/>
          <w:headerReference w:type="default" r:id="rId9"/>
          <w:footerReference w:type="even" r:id="rId10"/>
          <w:footerReference w:type="default" r:id="rId11"/>
          <w:headerReference w:type="first" r:id="rId12"/>
          <w:footerReference w:type="first" r:id="rId13"/>
          <w:type w:val="continuous"/>
          <w:pgSz w:w="12240" w:h="15840"/>
          <w:pgMar w:top="1800" w:right="1080" w:bottom="720" w:left="1080" w:header="720" w:footer="720" w:gutter="0"/>
          <w:cols w:space="720"/>
          <w:docGrid w:linePitch="360"/>
        </w:sectPr>
      </w:pPr>
    </w:p>
    <w:p w:rsidR="00AD2C5A" w:rsidP="2478FB8E" w14:paraId="1A2A62B8" w14:textId="31D9B779">
      <w:pPr>
        <w:pStyle w:val="Heading1"/>
        <w:spacing w:before="0" w:after="0" w:line="276" w:lineRule="auto"/>
      </w:pPr>
      <w:r>
        <w:t>Data Dictionary</w:t>
      </w:r>
    </w:p>
    <w:p w:rsidR="00A15A64" w:rsidP="00A15A64" w14:paraId="35C323D9" w14:textId="65CC2B17">
      <w:pPr>
        <w:spacing w:after="0" w:line="276" w:lineRule="auto"/>
        <w:rPr>
          <w:rFonts w:cstheme="minorHAnsi"/>
          <w:color w:val="212121"/>
        </w:rPr>
      </w:pPr>
    </w:p>
    <w:tbl>
      <w:tblPr>
        <w:tblW w:w="1421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122"/>
        <w:gridCol w:w="2702"/>
        <w:gridCol w:w="1998"/>
        <w:gridCol w:w="3646"/>
        <w:gridCol w:w="1497"/>
        <w:gridCol w:w="1247"/>
      </w:tblGrid>
      <w:tr w14:paraId="70E1A38F" w14:textId="77777777" w:rsidTr="54E16BC5">
        <w:tblPrEx>
          <w:tblW w:w="1421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Ex>
        <w:trPr>
          <w:cantSplit/>
          <w:tblHeader/>
        </w:trPr>
        <w:tc>
          <w:tcPr>
            <w:tcW w:w="312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06826E27"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2478FB8E">
              <w:rPr>
                <w:rFonts w:ascii="Calibri" w:eastAsia="Times New Roman" w:hAnsi="Calibri" w:cs="Calibri"/>
                <w:b/>
                <w:bCs/>
                <w:color w:val="FFFFFF" w:themeColor="background1"/>
              </w:rPr>
              <w:t>Field Name </w:t>
            </w:r>
          </w:p>
        </w:tc>
        <w:tc>
          <w:tcPr>
            <w:tcW w:w="270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2D4BF6" w14:paraId="54C889CF"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998"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2C5BBA85" w14:textId="60A7B3ED">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Data Type</w:t>
            </w:r>
          </w:p>
        </w:tc>
        <w:tc>
          <w:tcPr>
            <w:tcW w:w="3646"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560F3E82" w14:textId="173F0B1F">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Code Scheme</w:t>
            </w:r>
          </w:p>
        </w:tc>
        <w:tc>
          <w:tcPr>
            <w:tcW w:w="149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2D4BF6" w14:paraId="21DDD1ED"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24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13140227" w:rsidP="2478FB8E" w14:paraId="0885C75F" w14:textId="3D057340">
            <w:pPr>
              <w:spacing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Field Length</w:t>
            </w:r>
          </w:p>
        </w:tc>
      </w:tr>
      <w:tr w14:paraId="6B0C77C9"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33AB1B4C" w14:textId="4D76E9FF">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AGEGROUP</w:t>
            </w:r>
          </w:p>
          <w:p w:rsidR="002D4BF6" w:rsidRPr="00973663" w:rsidP="2478FB8E" w14:paraId="1B4C9232" w14:textId="178FCED7">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7AE70E96" w14:textId="1DDDDC65">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Five-year age group of individuals treated in an ED for the condition indicated by HEALTHOUTCOMEID</w:t>
            </w:r>
          </w:p>
          <w:p w:rsidR="002D4BF6" w:rsidRPr="00973663" w:rsidP="2478FB8E" w14:paraId="63915BB5" w14:textId="5FFDEBF6">
            <w:pPr>
              <w:spacing w:before="100" w:beforeAutospacing="1" w:after="100" w:afterAutospacing="1" w:line="240" w:lineRule="auto"/>
              <w:textAlignment w:val="baseline"/>
              <w:rPr>
                <w:rFonts w:eastAsia="Times New Roman" w:cstheme="minorHAnsi"/>
                <w:color w:val="262626"/>
              </w:rPr>
            </w:pPr>
          </w:p>
        </w:tc>
        <w:tc>
          <w:tcPr>
            <w:tcW w:w="1998"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5A781CE6" w14:textId="308E93B8">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199A03DB" w14:textId="4AF16BF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 0–4 years </w:t>
            </w:r>
          </w:p>
          <w:p w:rsidR="002D4BF6" w:rsidRPr="00973663" w:rsidP="2478FB8E" w14:paraId="09C90302" w14:textId="5F8A0133">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2= 5–9 years </w:t>
            </w:r>
          </w:p>
          <w:p w:rsidR="002D4BF6" w:rsidRPr="00973663" w:rsidP="2478FB8E" w14:paraId="27E1649E" w14:textId="7879A4F1">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3= 10–14 years </w:t>
            </w:r>
          </w:p>
          <w:p w:rsidR="002D4BF6" w:rsidRPr="00973663" w:rsidP="2478FB8E" w14:paraId="446EA4E9" w14:textId="431ED240">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4= 15–19 years </w:t>
            </w:r>
          </w:p>
          <w:p w:rsidR="002D4BF6" w:rsidRPr="00973663" w:rsidP="2478FB8E" w14:paraId="1B0E4315" w14:textId="7E12368D">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5= 20–24 years </w:t>
            </w:r>
          </w:p>
          <w:p w:rsidR="002D4BF6" w:rsidRPr="00973663" w:rsidP="2478FB8E" w14:paraId="73594619" w14:textId="063FCD4C">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6= 25–29 years </w:t>
            </w:r>
          </w:p>
          <w:p w:rsidR="002D4BF6" w:rsidRPr="00973663" w:rsidP="2478FB8E" w14:paraId="7D8A54FF" w14:textId="32E79BE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7= 30–34 years </w:t>
            </w:r>
          </w:p>
          <w:p w:rsidR="002D4BF6" w:rsidRPr="00973663" w:rsidP="2478FB8E" w14:paraId="3F54EF07" w14:textId="3BB780DA">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8= 35–39 years </w:t>
            </w:r>
          </w:p>
          <w:p w:rsidR="002D4BF6" w:rsidRPr="00973663" w:rsidP="2478FB8E" w14:paraId="2C4C701F" w14:textId="236E848A">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9= 40–44 years </w:t>
            </w:r>
          </w:p>
          <w:p w:rsidR="002D4BF6" w:rsidRPr="00973663" w:rsidP="2478FB8E" w14:paraId="25358A80" w14:textId="26150428">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0= 45–49 years </w:t>
            </w:r>
          </w:p>
          <w:p w:rsidR="002D4BF6" w:rsidRPr="00973663" w:rsidP="2478FB8E" w14:paraId="346F8B0E" w14:textId="0819E6DC">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1= 50–54 years </w:t>
            </w:r>
          </w:p>
          <w:p w:rsidR="002D4BF6" w:rsidRPr="00973663" w:rsidP="2478FB8E" w14:paraId="42890C68" w14:textId="2D14B009">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2= 55–59 years </w:t>
            </w:r>
          </w:p>
          <w:p w:rsidR="002D4BF6" w:rsidRPr="00973663" w:rsidP="2478FB8E" w14:paraId="7ECB803C" w14:textId="6A14BE94">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3= 60–64 years </w:t>
            </w:r>
          </w:p>
          <w:p w:rsidR="002D4BF6" w:rsidRPr="00973663" w:rsidP="2478FB8E" w14:paraId="2E3297FF" w14:textId="13A2D008">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4= 65–69 years </w:t>
            </w:r>
          </w:p>
          <w:p w:rsidR="002D4BF6" w:rsidRPr="00973663" w:rsidP="2478FB8E" w14:paraId="47A2EE57" w14:textId="1C49D121">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5= 70–74 years </w:t>
            </w:r>
          </w:p>
          <w:p w:rsidR="002D4BF6" w:rsidRPr="00973663" w:rsidP="2478FB8E" w14:paraId="74596C2F" w14:textId="6A1E7F62">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6= 75–79 years </w:t>
            </w:r>
          </w:p>
          <w:p w:rsidR="002D4BF6" w:rsidRPr="00973663" w:rsidP="006A358B" w14:paraId="0EC0E15B" w14:textId="6CE84D2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7= 80–84 years </w:t>
            </w:r>
          </w:p>
          <w:p w:rsidR="002D4BF6" w:rsidRPr="00973663" w:rsidP="006A358B" w14:paraId="29E4BA9B" w14:textId="0A8D0866">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8= 85+ years </w:t>
            </w:r>
          </w:p>
          <w:p w:rsidR="002D4BF6" w:rsidRPr="00973663" w:rsidP="006A358B" w14:paraId="4CF97DD8" w14:textId="38353C52">
            <w:pPr>
              <w:spacing w:after="0" w:line="240" w:lineRule="auto"/>
              <w:textAlignment w:val="baseline"/>
              <w:rPr>
                <w:rFonts w:eastAsia="Times New Roman" w:cstheme="minorHAnsi"/>
                <w:color w:val="000000" w:themeColor="text1"/>
              </w:rPr>
            </w:pPr>
            <w:r w:rsidRPr="00973663">
              <w:rPr>
                <w:rFonts w:eastAsia="Times New Roman" w:cstheme="minorHAnsi"/>
                <w:color w:val="000000" w:themeColor="text1"/>
              </w:rPr>
              <w:t>19= Unknown</w:t>
            </w:r>
          </w:p>
        </w:tc>
        <w:tc>
          <w:tcPr>
            <w:tcW w:w="1497"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1A5D9C97" w14:textId="518CE03C">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1-19</w:t>
            </w:r>
          </w:p>
        </w:tc>
        <w:tc>
          <w:tcPr>
            <w:tcW w:w="1247"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23B51E4D" w:rsidRPr="00973663" w:rsidP="2478FB8E" w14:paraId="78B247F7" w14:textId="0A80AB51">
            <w:pPr>
              <w:spacing w:line="240" w:lineRule="auto"/>
              <w:rPr>
                <w:rFonts w:eastAsia="Times New Roman" w:cstheme="minorHAnsi"/>
              </w:rPr>
            </w:pPr>
            <w:r w:rsidRPr="00973663">
              <w:rPr>
                <w:rFonts w:eastAsia="Times New Roman" w:cstheme="minorHAnsi"/>
              </w:rPr>
              <w:t>2</w:t>
            </w:r>
          </w:p>
        </w:tc>
      </w:tr>
      <w:tr w14:paraId="137CA58C" w14:textId="77777777" w:rsidTr="54E16BC5">
        <w:tblPrEx>
          <w:tblW w:w="14212" w:type="dxa"/>
          <w:tblCellMar>
            <w:top w:w="15" w:type="dxa"/>
            <w:left w:w="15" w:type="dxa"/>
            <w:bottom w:w="15" w:type="dxa"/>
            <w:right w:w="15" w:type="dxa"/>
          </w:tblCellMar>
          <w:tblLook w:val="04A0"/>
        </w:tblPrEx>
        <w:tc>
          <w:tcPr>
            <w:tcW w:w="3122" w:type="dxa"/>
            <w:tcBorders>
              <w:top w:val="nil"/>
              <w:left w:val="nil"/>
              <w:bottom w:val="nil"/>
              <w:right w:val="nil"/>
            </w:tcBorders>
            <w:vAlign w:val="center"/>
          </w:tcPr>
          <w:p w:rsidR="006C66A4" w:rsidRPr="00A44E99" w:rsidP="006C66A4" w14:paraId="2DD721B2" w14:textId="77777777">
            <w:pPr>
              <w:spacing w:after="58" w:line="276" w:lineRule="auto"/>
              <w:rPr>
                <w:rFonts w:cstheme="minorHAnsi"/>
              </w:rPr>
            </w:pPr>
            <w:r w:rsidRPr="00A44E99">
              <w:rPr>
                <w:rFonts w:cstheme="minorHAnsi"/>
              </w:rPr>
              <w:t>CensusTract</w:t>
            </w:r>
          </w:p>
          <w:p w:rsidR="006C66A4" w:rsidRPr="00973663" w:rsidP="006C66A4" w14:paraId="72FC4485" w14:textId="6CFFD68F">
            <w:pPr>
              <w:spacing w:before="100" w:beforeAutospacing="1" w:after="0" w:afterAutospacing="1" w:line="240" w:lineRule="auto"/>
              <w:textAlignment w:val="baseline"/>
              <w:rPr>
                <w:rFonts w:eastAsia="Times New Roman" w:cstheme="minorHAnsi"/>
                <w:color w:val="000000" w:themeColor="text1"/>
              </w:rPr>
            </w:pPr>
          </w:p>
        </w:tc>
        <w:tc>
          <w:tcPr>
            <w:tcW w:w="2702" w:type="dxa"/>
            <w:tcBorders>
              <w:top w:val="nil"/>
              <w:left w:val="nil"/>
              <w:bottom w:val="nil"/>
              <w:right w:val="nil"/>
            </w:tcBorders>
            <w:vAlign w:val="center"/>
          </w:tcPr>
          <w:p w:rsidR="006C66A4" w:rsidRPr="00973663" w:rsidP="006C66A4" w14:paraId="52DD8F90" w14:textId="313479EA">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 xml:space="preserve">Census tract of residence </w:t>
            </w:r>
          </w:p>
        </w:tc>
        <w:tc>
          <w:tcPr>
            <w:tcW w:w="1998" w:type="dxa"/>
            <w:tcBorders>
              <w:top w:val="nil"/>
              <w:left w:val="nil"/>
              <w:bottom w:val="nil"/>
              <w:right w:val="nil"/>
            </w:tcBorders>
            <w:vAlign w:val="center"/>
          </w:tcPr>
          <w:p w:rsidR="006C66A4" w:rsidRPr="00973663" w:rsidP="006C66A4" w14:paraId="18D95ADC" w14:textId="4535CE17">
            <w:pPr>
              <w:spacing w:before="100" w:beforeAutospacing="1" w:after="100" w:afterAutospacing="1" w:line="240" w:lineRule="auto"/>
              <w:textAlignment w:val="baseline"/>
              <w:rPr>
                <w:rFonts w:eastAsia="Times New Roman" w:cstheme="minorHAnsi"/>
              </w:rPr>
            </w:pPr>
            <w:r w:rsidRPr="00A44E99">
              <w:rPr>
                <w:rFonts w:cstheme="minorHAnsi"/>
              </w:rPr>
              <w:t>String</w:t>
            </w:r>
          </w:p>
        </w:tc>
        <w:tc>
          <w:tcPr>
            <w:tcW w:w="3646" w:type="dxa"/>
            <w:tcBorders>
              <w:top w:val="nil"/>
              <w:left w:val="nil"/>
              <w:bottom w:val="nil"/>
              <w:right w:val="nil"/>
            </w:tcBorders>
            <w:vAlign w:val="center"/>
          </w:tcPr>
          <w:p w:rsidR="006C66A4" w:rsidRPr="00A44E99" w:rsidP="006C66A4" w14:paraId="3C301828" w14:textId="77777777">
            <w:pPr>
              <w:spacing w:after="58" w:line="276" w:lineRule="auto"/>
              <w:rPr>
                <w:rFonts w:cstheme="minorHAnsi"/>
              </w:rPr>
            </w:pPr>
            <w:r w:rsidRPr="00A44E99">
              <w:rPr>
                <w:rFonts w:cstheme="minorHAnsi"/>
              </w:rPr>
              <w:t xml:space="preserve">FIPS </w:t>
            </w:r>
          </w:p>
          <w:p w:rsidR="006C66A4" w:rsidRPr="00973663" w:rsidP="006C66A4" w14:paraId="657F71B4" w14:textId="1C1B7B2B">
            <w:pPr>
              <w:pStyle w:val="Default"/>
              <w:spacing w:line="240" w:lineRule="auto"/>
              <w:rPr>
                <w:rFonts w:eastAsia="Times New Roman" w:asciiTheme="minorHAnsi" w:hAnsiTheme="minorHAnsi" w:cstheme="minorHAnsi"/>
                <w:sz w:val="22"/>
                <w:szCs w:val="22"/>
              </w:rPr>
            </w:pPr>
            <w:r w:rsidRPr="006C7F5F">
              <w:rPr>
                <w:rFonts w:asciiTheme="minorHAnsi" w:hAnsiTheme="minorHAnsi" w:cstheme="minorHAnsi"/>
                <w:sz w:val="22"/>
                <w:szCs w:val="22"/>
              </w:rPr>
              <w:t>U=Unknown</w:t>
            </w:r>
          </w:p>
        </w:tc>
        <w:tc>
          <w:tcPr>
            <w:tcW w:w="1497" w:type="dxa"/>
            <w:tcBorders>
              <w:top w:val="nil"/>
              <w:left w:val="nil"/>
              <w:bottom w:val="nil"/>
              <w:right w:val="nil"/>
            </w:tcBorders>
            <w:vAlign w:val="center"/>
          </w:tcPr>
          <w:p w:rsidR="006C66A4" w:rsidRPr="00973663" w:rsidP="006C66A4" w14:paraId="6539E0AD" w14:textId="6B18FB67">
            <w:pPr>
              <w:spacing w:before="100" w:beforeAutospacing="1" w:after="100" w:afterAutospacing="1" w:line="240" w:lineRule="auto"/>
              <w:textAlignment w:val="baseline"/>
              <w:rPr>
                <w:rFonts w:eastAsia="Times New Roman" w:cstheme="minorHAnsi"/>
              </w:rPr>
            </w:pPr>
            <w:r w:rsidRPr="00A44E99">
              <w:rPr>
                <w:rFonts w:cstheme="minorHAnsi"/>
              </w:rPr>
              <w:t>FIPS code, U</w:t>
            </w:r>
          </w:p>
        </w:tc>
        <w:tc>
          <w:tcPr>
            <w:tcW w:w="1247" w:type="dxa"/>
            <w:tcBorders>
              <w:top w:val="nil"/>
              <w:left w:val="nil"/>
              <w:bottom w:val="nil"/>
              <w:right w:val="nil"/>
            </w:tcBorders>
            <w:vAlign w:val="center"/>
          </w:tcPr>
          <w:p w:rsidR="006C66A4" w:rsidRPr="00973663" w:rsidP="006C66A4" w14:paraId="786D4854" w14:textId="38719C13">
            <w:pPr>
              <w:spacing w:line="240" w:lineRule="auto"/>
              <w:rPr>
                <w:rFonts w:eastAsia="Times New Roman" w:cstheme="minorHAnsi"/>
              </w:rPr>
            </w:pPr>
            <w:r w:rsidRPr="00A44E99">
              <w:rPr>
                <w:rFonts w:cstheme="minorHAnsi"/>
              </w:rPr>
              <w:t>11</w:t>
            </w:r>
          </w:p>
        </w:tc>
      </w:tr>
      <w:tr w14:paraId="1B90F135" w14:textId="77777777" w:rsidTr="54E16BC5">
        <w:tblPrEx>
          <w:tblW w:w="14212" w:type="dxa"/>
          <w:tblCellMar>
            <w:top w:w="15" w:type="dxa"/>
            <w:left w:w="15" w:type="dxa"/>
            <w:bottom w:w="15" w:type="dxa"/>
            <w:right w:w="15" w:type="dxa"/>
          </w:tblCellMar>
          <w:tblLook w:val="04A0"/>
        </w:tblPrEx>
        <w:tc>
          <w:tcPr>
            <w:tcW w:w="3122"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1B1FF8A" w14:textId="66727BD0">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COUNTY</w:t>
            </w:r>
          </w:p>
          <w:p w:rsidR="002D4BF6" w:rsidRPr="00973663" w:rsidP="2478FB8E" w14:paraId="585C5D5E" w14:textId="3C2E9BF7">
            <w:pPr>
              <w:spacing w:before="100" w:beforeAutospacing="1" w:after="100" w:afterAutospacing="1" w:line="240" w:lineRule="auto"/>
              <w:textAlignment w:val="baseline"/>
              <w:rPr>
                <w:rFonts w:eastAsia="Times New Roman" w:cstheme="minorHAnsi"/>
                <w:color w:val="262626"/>
              </w:rPr>
            </w:pPr>
          </w:p>
        </w:tc>
        <w:tc>
          <w:tcPr>
            <w:tcW w:w="2702"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48FBCC73" w14:textId="0FC3DC42">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County of residence</w:t>
            </w:r>
          </w:p>
          <w:p w:rsidR="002D4BF6" w:rsidRPr="00973663" w:rsidP="2478FB8E" w14:paraId="6A76C905" w14:textId="2359D6D0">
            <w:pPr>
              <w:spacing w:before="100" w:beforeAutospacing="1" w:after="100" w:afterAutospacing="1" w:line="240" w:lineRule="auto"/>
              <w:textAlignment w:val="baseline"/>
              <w:rPr>
                <w:rFonts w:eastAsia="Times New Roman" w:cstheme="minorHAnsi"/>
                <w:color w:val="262626"/>
              </w:rPr>
            </w:pPr>
          </w:p>
        </w:tc>
        <w:tc>
          <w:tcPr>
            <w:tcW w:w="1998"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A0AB7E7" w14:textId="06D32736">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String</w:t>
            </w:r>
          </w:p>
        </w:tc>
        <w:tc>
          <w:tcPr>
            <w:tcW w:w="3646"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4C22F152" w14:textId="3F105B3F">
            <w:pPr>
              <w:spacing w:before="100" w:beforeAutospacing="1" w:after="100" w:afterAutospacing="1" w:line="240" w:lineRule="auto"/>
              <w:textAlignment w:val="baseline"/>
              <w:rPr>
                <w:rFonts w:eastAsia="Times New Roman" w:cstheme="minorHAnsi"/>
              </w:rPr>
            </w:pPr>
            <w:r w:rsidRPr="00973663">
              <w:rPr>
                <w:rFonts w:eastAsia="Times New Roman" w:cstheme="minorHAnsi"/>
              </w:rPr>
              <w:t>FIPS</w:t>
            </w:r>
            <w:r w:rsidRPr="00973663" w:rsidR="00B14968">
              <w:rPr>
                <w:rFonts w:eastAsia="Times New Roman" w:cstheme="minorHAnsi"/>
              </w:rPr>
              <w:t xml:space="preserve"> code</w:t>
            </w:r>
          </w:p>
          <w:p w:rsidR="002D4BF6" w:rsidRPr="00973663" w:rsidP="00B14968" w14:paraId="383E191F" w14:textId="4F876F4D">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U=Unknown</w:t>
            </w:r>
          </w:p>
        </w:tc>
        <w:tc>
          <w:tcPr>
            <w:tcW w:w="1497"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3A6C1AD" w14:textId="0B02C0D3">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00000–99999</w:t>
            </w:r>
          </w:p>
          <w:p w:rsidR="002D4BF6" w:rsidRPr="00973663" w:rsidP="00B14968" w14:paraId="41568BEF" w14:textId="19C5CD71">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U</w:t>
            </w:r>
          </w:p>
        </w:tc>
        <w:tc>
          <w:tcPr>
            <w:tcW w:w="1247" w:type="dxa"/>
            <w:tcBorders>
              <w:top w:val="nil"/>
              <w:left w:val="single" w:sz="6" w:space="0" w:color="D9D9D9" w:themeColor="background1" w:themeShade="D9"/>
              <w:bottom w:val="nil"/>
              <w:right w:val="single" w:sz="6" w:space="0" w:color="D9D9D9" w:themeColor="background1" w:themeShade="D9"/>
            </w:tcBorders>
            <w:shd w:val="clear" w:color="auto" w:fill="auto"/>
          </w:tcPr>
          <w:p w:rsidR="23B51E4D" w:rsidRPr="00973663" w:rsidP="2478FB8E" w14:paraId="3656623B" w14:textId="77E084DE">
            <w:pPr>
              <w:spacing w:line="240" w:lineRule="auto"/>
              <w:rPr>
                <w:rFonts w:eastAsia="Times New Roman" w:cstheme="minorHAnsi"/>
              </w:rPr>
            </w:pPr>
            <w:r w:rsidRPr="00973663">
              <w:rPr>
                <w:rFonts w:eastAsia="Times New Roman" w:cstheme="minorHAnsi"/>
              </w:rPr>
              <w:t>5</w:t>
            </w:r>
          </w:p>
        </w:tc>
      </w:tr>
      <w:tr w14:paraId="43DA493A" w14:textId="77777777" w:rsidTr="54E16BC5">
        <w:tblPrEx>
          <w:tblW w:w="14212" w:type="dxa"/>
          <w:tblCellMar>
            <w:top w:w="15" w:type="dxa"/>
            <w:left w:w="15" w:type="dxa"/>
            <w:bottom w:w="15" w:type="dxa"/>
            <w:right w:w="15" w:type="dxa"/>
          </w:tblCellMar>
          <w:tblLook w:val="04A0"/>
        </w:tblPrEx>
        <w:tc>
          <w:tcPr>
            <w:tcW w:w="3122" w:type="dxa"/>
            <w:tcBorders>
              <w:top w:val="nil"/>
              <w:left w:val="nil"/>
              <w:bottom w:val="nil"/>
              <w:right w:val="nil"/>
            </w:tcBorders>
            <w:vAlign w:val="center"/>
          </w:tcPr>
          <w:p w:rsidR="005C459D" w:rsidRPr="00973663" w:rsidP="005C459D" w14:paraId="296A5B51" w14:textId="3FFEE907">
            <w:pPr>
              <w:spacing w:before="100" w:beforeAutospacing="1" w:after="0" w:afterAutospacing="1" w:line="240" w:lineRule="auto"/>
              <w:textAlignment w:val="baseline"/>
              <w:rPr>
                <w:rFonts w:eastAsia="Times New Roman" w:cstheme="minorHAnsi"/>
                <w:color w:val="000000" w:themeColor="text1"/>
              </w:rPr>
            </w:pPr>
            <w:r>
              <w:rPr>
                <w:rFonts w:cs="Shruti"/>
              </w:rPr>
              <w:t>EDVISITDAY</w:t>
            </w:r>
          </w:p>
        </w:tc>
        <w:tc>
          <w:tcPr>
            <w:tcW w:w="2702" w:type="dxa"/>
            <w:tcBorders>
              <w:top w:val="nil"/>
              <w:left w:val="nil"/>
              <w:bottom w:val="nil"/>
              <w:right w:val="nil"/>
            </w:tcBorders>
            <w:vAlign w:val="center"/>
          </w:tcPr>
          <w:p w:rsidR="005C459D" w:rsidRPr="00973663" w:rsidP="005C459D" w14:paraId="703E085E" w14:textId="313E7F18">
            <w:pPr>
              <w:spacing w:before="100" w:beforeAutospacing="1" w:after="0" w:afterAutospacing="1" w:line="240" w:lineRule="auto"/>
              <w:textAlignment w:val="baseline"/>
              <w:rPr>
                <w:rFonts w:eastAsia="Times New Roman" w:cstheme="minorHAnsi"/>
                <w:color w:val="000000" w:themeColor="text1"/>
              </w:rPr>
            </w:pPr>
            <w:r>
              <w:rPr>
                <w:rFonts w:cs="Shruti"/>
              </w:rPr>
              <w:t>Day of ED visit</w:t>
            </w:r>
          </w:p>
        </w:tc>
        <w:tc>
          <w:tcPr>
            <w:tcW w:w="1998" w:type="dxa"/>
            <w:tcBorders>
              <w:top w:val="nil"/>
              <w:left w:val="nil"/>
              <w:bottom w:val="nil"/>
              <w:right w:val="nil"/>
            </w:tcBorders>
            <w:vAlign w:val="center"/>
          </w:tcPr>
          <w:p w:rsidR="005C459D" w:rsidRPr="00973663" w:rsidP="005C459D" w14:paraId="16D3E51A" w14:textId="459E957C">
            <w:pPr>
              <w:spacing w:before="100" w:beforeAutospacing="1" w:after="100" w:afterAutospacing="1" w:line="240" w:lineRule="auto"/>
              <w:textAlignment w:val="baseline"/>
              <w:rPr>
                <w:rFonts w:eastAsia="Times New Roman" w:cstheme="minorHAnsi"/>
              </w:rPr>
            </w:pPr>
            <w:r>
              <w:rPr>
                <w:rFonts w:cs="Shruti"/>
              </w:rPr>
              <w:t>String</w:t>
            </w:r>
          </w:p>
        </w:tc>
        <w:tc>
          <w:tcPr>
            <w:tcW w:w="3646" w:type="dxa"/>
            <w:tcBorders>
              <w:top w:val="nil"/>
              <w:left w:val="nil"/>
              <w:bottom w:val="nil"/>
              <w:right w:val="nil"/>
            </w:tcBorders>
            <w:vAlign w:val="center"/>
          </w:tcPr>
          <w:p w:rsidR="005C459D" w:rsidRPr="00973663" w:rsidP="005C459D" w14:paraId="5A08E019" w14:textId="6FD980BF">
            <w:pPr>
              <w:spacing w:before="100" w:beforeAutospacing="1" w:after="100" w:afterAutospacing="1" w:line="240" w:lineRule="auto"/>
              <w:textAlignment w:val="baseline"/>
              <w:rPr>
                <w:rFonts w:eastAsia="Times New Roman" w:cstheme="minorHAnsi"/>
              </w:rPr>
            </w:pPr>
            <w:r>
              <w:rPr>
                <w:rFonts w:cs="Shruti"/>
              </w:rPr>
              <w:t>dd</w:t>
            </w:r>
          </w:p>
        </w:tc>
        <w:tc>
          <w:tcPr>
            <w:tcW w:w="1497" w:type="dxa"/>
            <w:tcBorders>
              <w:top w:val="nil"/>
              <w:left w:val="nil"/>
              <w:bottom w:val="nil"/>
              <w:right w:val="nil"/>
            </w:tcBorders>
            <w:vAlign w:val="center"/>
          </w:tcPr>
          <w:p w:rsidR="005C459D" w:rsidRPr="00973663" w:rsidP="005C459D" w14:paraId="218A0E21" w14:textId="062D2344">
            <w:pPr>
              <w:spacing w:before="100" w:beforeAutospacing="1" w:after="0" w:afterAutospacing="1" w:line="240" w:lineRule="auto"/>
              <w:textAlignment w:val="baseline"/>
              <w:rPr>
                <w:rFonts w:eastAsia="Times New Roman" w:cstheme="minorHAnsi"/>
                <w:color w:val="000000" w:themeColor="text1"/>
              </w:rPr>
            </w:pPr>
            <w:r>
              <w:rPr>
                <w:rFonts w:cs="Shruti"/>
              </w:rPr>
              <w:t>01-31</w:t>
            </w:r>
          </w:p>
        </w:tc>
        <w:tc>
          <w:tcPr>
            <w:tcW w:w="1247" w:type="dxa"/>
            <w:tcBorders>
              <w:top w:val="nil"/>
              <w:left w:val="nil"/>
              <w:bottom w:val="nil"/>
              <w:right w:val="nil"/>
            </w:tcBorders>
            <w:vAlign w:val="center"/>
          </w:tcPr>
          <w:p w:rsidR="005C459D" w:rsidRPr="00973663" w:rsidP="005C459D" w14:paraId="484CC2CF" w14:textId="0CAE8F32">
            <w:pPr>
              <w:spacing w:line="240" w:lineRule="auto"/>
              <w:rPr>
                <w:rFonts w:eastAsia="Times New Roman" w:cstheme="minorHAnsi"/>
              </w:rPr>
            </w:pPr>
            <w:r>
              <w:rPr>
                <w:rFonts w:cs="Shruti"/>
              </w:rPr>
              <w:t>2</w:t>
            </w:r>
          </w:p>
        </w:tc>
      </w:tr>
      <w:tr w14:paraId="76A855C0" w14:textId="77777777" w:rsidTr="54E16BC5">
        <w:tblPrEx>
          <w:tblW w:w="14212" w:type="dxa"/>
          <w:tblCellMar>
            <w:top w:w="15" w:type="dxa"/>
            <w:left w:w="15" w:type="dxa"/>
            <w:bottom w:w="15" w:type="dxa"/>
            <w:right w:w="15" w:type="dxa"/>
          </w:tblCellMar>
          <w:tblLook w:val="04A0"/>
        </w:tblPrEx>
        <w:tc>
          <w:tcPr>
            <w:tcW w:w="3122"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00B14968" w14:paraId="22824A02" w14:textId="5467342D">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EDVISITMONTH</w:t>
            </w:r>
          </w:p>
        </w:tc>
        <w:tc>
          <w:tcPr>
            <w:tcW w:w="2702"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00B14968" w14:paraId="7B5DFAB3" w14:textId="1649912B">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Month of ED visit</w:t>
            </w:r>
          </w:p>
        </w:tc>
        <w:tc>
          <w:tcPr>
            <w:tcW w:w="1998"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5F67AC45" w14:textId="4C6812F0">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String</w:t>
            </w:r>
          </w:p>
        </w:tc>
        <w:tc>
          <w:tcPr>
            <w:tcW w:w="3646"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748CE07" w14:textId="02330413">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MM</w:t>
            </w:r>
          </w:p>
        </w:tc>
        <w:tc>
          <w:tcPr>
            <w:tcW w:w="1497"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F1498CB" w14:textId="6D17FF8D">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01-12</w:t>
            </w:r>
          </w:p>
        </w:tc>
        <w:tc>
          <w:tcPr>
            <w:tcW w:w="1247"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3B51E4D" w:rsidRPr="00973663" w:rsidP="2478FB8E" w14:paraId="0081054D" w14:textId="5B18094B">
            <w:pPr>
              <w:spacing w:line="240" w:lineRule="auto"/>
              <w:rPr>
                <w:rFonts w:eastAsia="Times New Roman" w:cstheme="minorHAnsi"/>
              </w:rPr>
            </w:pPr>
            <w:r w:rsidRPr="00973663">
              <w:rPr>
                <w:rFonts w:eastAsia="Times New Roman" w:cstheme="minorHAnsi"/>
              </w:rPr>
              <w:t>2</w:t>
            </w:r>
          </w:p>
        </w:tc>
      </w:tr>
      <w:tr w14:paraId="6E605D9D"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32EEA934" w14:textId="22BFE745">
            <w:pPr>
              <w:spacing w:beforeAutospacing="1" w:afterAutospacing="1" w:line="240" w:lineRule="auto"/>
              <w:rPr>
                <w:rFonts w:eastAsia="Times New Roman" w:cstheme="minorHAnsi"/>
              </w:rPr>
            </w:pPr>
            <w:r w:rsidRPr="00973663">
              <w:rPr>
                <w:rFonts w:eastAsia="Times New Roman" w:cstheme="minorHAnsi"/>
                <w:color w:val="000000" w:themeColor="text1"/>
              </w:rPr>
              <w:t>EDVISITYEAR</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08DDEC83" w14:textId="48CFDC1B">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Year of ED visit</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44C70F0B" w14:textId="4EE277B7">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398EE57" w14:textId="7DEAD6B0">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YYYY</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3CFC552D" w14:textId="5A9BC5A9">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20XX</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7B633EB9" w:rsidRPr="00973663" w:rsidP="2478FB8E" w14:paraId="7A3D7695" w14:textId="05B0DBF7">
            <w:pPr>
              <w:spacing w:line="240" w:lineRule="auto"/>
              <w:rPr>
                <w:rFonts w:eastAsia="Times New Roman" w:cstheme="minorHAnsi"/>
              </w:rPr>
            </w:pPr>
            <w:r w:rsidRPr="00973663">
              <w:rPr>
                <w:rFonts w:eastAsia="Times New Roman" w:cstheme="minorHAnsi"/>
              </w:rPr>
              <w:t>4</w:t>
            </w:r>
          </w:p>
        </w:tc>
      </w:tr>
      <w:tr w14:paraId="5AD1A90D" w14:textId="77777777" w:rsidTr="54E16BC5">
        <w:tblPrEx>
          <w:tblW w:w="14212" w:type="dxa"/>
          <w:tblCellMar>
            <w:top w:w="15" w:type="dxa"/>
            <w:left w:w="15" w:type="dxa"/>
            <w:bottom w:w="15" w:type="dxa"/>
            <w:right w:w="15" w:type="dxa"/>
          </w:tblCellMar>
          <w:tblLook w:val="04A0"/>
        </w:tblPrEx>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03411843" w14:textId="14C86423">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ETHNICITY </w:t>
            </w:r>
          </w:p>
          <w:p w:rsidR="002D4BF6" w:rsidRPr="00F8544C" w:rsidP="2478FB8E" w14:paraId="76C4FC7E" w14:textId="08CA6FBE">
            <w:pPr>
              <w:pStyle w:val="Default"/>
              <w:spacing w:line="240" w:lineRule="auto"/>
              <w:rPr>
                <w:rFonts w:eastAsia="Times New Roman" w:asciiTheme="minorHAnsi" w:hAnsiTheme="minorHAnsi" w:cstheme="minorHAnsi"/>
                <w:sz w:val="22"/>
                <w:szCs w:val="22"/>
              </w:rPr>
            </w:pPr>
            <w:r w:rsidRPr="008F0925">
              <w:rPr>
                <w:rFonts w:eastAsia="Times New Roman" w:asciiTheme="minorHAnsi" w:hAnsiTheme="minorHAnsi" w:cstheme="minorHAnsi"/>
                <w:sz w:val="22"/>
                <w:szCs w:val="22"/>
              </w:rPr>
              <w:t>(</w:t>
            </w:r>
            <w:r w:rsidRPr="008F0925" w:rsidR="008631C2">
              <w:rPr>
                <w:rFonts w:eastAsia="Times New Roman" w:asciiTheme="minorHAnsi" w:hAnsiTheme="minorHAnsi" w:cstheme="minorHAnsi"/>
                <w:sz w:val="22"/>
                <w:szCs w:val="22"/>
              </w:rPr>
              <w:t>Optionally</w:t>
            </w:r>
            <w:r w:rsidRPr="008F0925">
              <w:rPr>
                <w:rFonts w:eastAsia="Times New Roman" w:asciiTheme="minorHAnsi" w:hAnsiTheme="minorHAnsi" w:cstheme="minorHAnsi"/>
                <w:sz w:val="22"/>
                <w:szCs w:val="22"/>
              </w:rPr>
              <w:t xml:space="preserve"> reported)</w:t>
            </w:r>
          </w:p>
          <w:p w:rsidR="002D4BF6" w:rsidRPr="00F8544C" w:rsidP="2478FB8E" w14:paraId="01F42F46" w14:textId="00D85119">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003C6919" w14:paraId="0FC63ED0" w14:textId="767CD87D">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Ethnicity of individuals. The code ‘H’ includes those who are Hispanic alone and those who are both Hispanic and non-Hispanic.</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284F331" w14:textId="7B411CB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Text</w:t>
            </w:r>
          </w:p>
          <w:p w:rsidR="002D4BF6" w:rsidRPr="00F8544C" w:rsidP="2478FB8E" w14:paraId="436475C0" w14:textId="3CED04CC">
            <w:pPr>
              <w:spacing w:before="100" w:beforeAutospacing="1" w:after="100" w:afterAutospacing="1" w:line="240" w:lineRule="auto"/>
              <w:textAlignment w:val="baseline"/>
              <w:rPr>
                <w:rFonts w:eastAsia="Times New Roman" w:cstheme="minorHAnsi"/>
                <w:color w:val="262626"/>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2F9E5FFD" w14:textId="67B7E791">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H=Hispanic </w:t>
            </w:r>
          </w:p>
          <w:p w:rsidR="002D4BF6" w:rsidRPr="00F8544C" w:rsidP="2478FB8E" w14:paraId="43C5DFC0" w14:textId="0A143ED8">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NH=Non-Hispanic </w:t>
            </w:r>
          </w:p>
          <w:p w:rsidR="002D4BF6" w:rsidRPr="00F8544C" w:rsidP="2478FB8E" w14:paraId="012AFC67" w14:textId="5E39D7AB">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U=Unknown</w:t>
            </w:r>
          </w:p>
          <w:p w:rsidR="002D4BF6" w:rsidRPr="00F8544C" w:rsidP="2478FB8E" w14:paraId="00061C79" w14:textId="067706C9">
            <w:pPr>
              <w:spacing w:before="100" w:beforeAutospacing="1" w:after="100" w:afterAutospacing="1" w:line="240" w:lineRule="auto"/>
              <w:textAlignment w:val="baseline"/>
              <w:rPr>
                <w:rFonts w:eastAsia="Times New Roman" w:cstheme="minorHAnsi"/>
                <w:color w:val="262626"/>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21297E2" w14:textId="586D9CBC">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H, NH, U</w:t>
            </w:r>
          </w:p>
          <w:p w:rsidR="002D4BF6" w:rsidRPr="00F8544C" w:rsidP="2478FB8E" w14:paraId="057EF9A5" w14:textId="4EC0ADE1">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C94B2B7" w:rsidRPr="00F8544C" w:rsidP="2478FB8E" w14:paraId="1B458E9D" w14:textId="580C02E4">
            <w:pPr>
              <w:spacing w:line="240" w:lineRule="auto"/>
              <w:rPr>
                <w:rFonts w:eastAsia="Times New Roman" w:cstheme="minorHAnsi"/>
              </w:rPr>
            </w:pPr>
            <w:r w:rsidRPr="00F8544C">
              <w:rPr>
                <w:rFonts w:eastAsia="Times New Roman" w:cstheme="minorHAnsi"/>
              </w:rPr>
              <w:t>2</w:t>
            </w:r>
          </w:p>
        </w:tc>
      </w:tr>
      <w:tr w14:paraId="6F0AE9F7" w14:textId="77777777" w:rsidTr="54E16BC5">
        <w:tblPrEx>
          <w:tblW w:w="14212" w:type="dxa"/>
          <w:tblCellMar>
            <w:top w:w="15" w:type="dxa"/>
            <w:left w:w="15" w:type="dxa"/>
            <w:bottom w:w="15" w:type="dxa"/>
            <w:right w:w="15" w:type="dxa"/>
          </w:tblCellMar>
          <w:tblLook w:val="04A0"/>
        </w:tblPrEx>
        <w:trPr>
          <w:cantSplit/>
        </w:trPr>
        <w:tc>
          <w:tcPr>
            <w:tcW w:w="31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1EC42902" w14:paraId="2B8CE7C7" w14:textId="69B002A9">
            <w:pPr>
              <w:pStyle w:val="Default"/>
              <w:spacing w:line="240" w:lineRule="auto"/>
              <w:rPr>
                <w:rFonts w:eastAsia="Times New Roman" w:asciiTheme="minorHAnsi" w:hAnsiTheme="minorHAnsi" w:cstheme="minorHAnsi"/>
                <w:sz w:val="22"/>
                <w:szCs w:val="22"/>
              </w:rPr>
            </w:pPr>
            <w:r w:rsidRPr="1EC42902">
              <w:rPr>
                <w:rFonts w:asciiTheme="minorHAnsi" w:hAnsiTheme="minorHAnsi" w:cstheme="minorBidi"/>
                <w:sz w:val="22"/>
                <w:szCs w:val="22"/>
              </w:rPr>
              <w:t>GeoCodingPrecision</w:t>
            </w:r>
            <w:r w:rsidR="0064378D">
              <w:rPr>
                <w:rFonts w:asciiTheme="minorHAnsi" w:hAnsiTheme="minorHAnsi" w:cstheme="minorBidi"/>
                <w:sz w:val="22"/>
                <w:szCs w:val="22"/>
              </w:rPr>
              <w:t xml:space="preserve"> (For sub-county </w:t>
            </w:r>
            <w:r w:rsidR="006C1667">
              <w:rPr>
                <w:rFonts w:asciiTheme="minorHAnsi" w:hAnsiTheme="minorHAnsi" w:cstheme="minorBidi"/>
                <w:sz w:val="22"/>
                <w:szCs w:val="22"/>
              </w:rPr>
              <w:t>ED visits</w:t>
            </w:r>
            <w:r w:rsidR="0064378D">
              <w:rPr>
                <w:rFonts w:asciiTheme="minorHAnsi" w:hAnsiTheme="minorHAnsi" w:cstheme="minorBidi"/>
                <w:sz w:val="22"/>
                <w:szCs w:val="22"/>
              </w:rPr>
              <w:t xml:space="preserve"> ONLY)</w:t>
            </w:r>
          </w:p>
        </w:tc>
        <w:tc>
          <w:tcPr>
            <w:tcW w:w="27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00A61757" w14:paraId="57A479E9" w14:textId="12E5A39C">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Describe the degree of precision achieved during the geocoding process</w:t>
            </w:r>
          </w:p>
        </w:tc>
        <w:tc>
          <w:tcPr>
            <w:tcW w:w="199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00A61757" w14:paraId="5BE5B776" w14:textId="0EC2562A">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 xml:space="preserve">Text </w:t>
            </w:r>
          </w:p>
        </w:tc>
        <w:tc>
          <w:tcPr>
            <w:tcW w:w="3646" w:type="dxa"/>
            <w:tcBorders>
              <w:top w:val="none" w:sz="6" w:space="0" w:color="auto"/>
              <w:left w:val="outset" w:sz="6" w:space="0" w:color="auto"/>
              <w:bottom w:val="none" w:sz="6" w:space="0" w:color="auto"/>
              <w:right w:val="none" w:sz="6" w:space="0" w:color="auto"/>
            </w:tcBorders>
          </w:tcPr>
          <w:p w:rsidR="00A61757" w:rsidRPr="009513FA" w:rsidP="00A61757" w14:paraId="2110D797" w14:textId="1313A570">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H = High precision </w:t>
            </w:r>
          </w:p>
          <w:p w:rsidR="00A61757" w:rsidRPr="009513FA" w:rsidP="00A61757" w14:paraId="1E2B6E49" w14:textId="73BE6465">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L = Low precision </w:t>
            </w:r>
          </w:p>
          <w:p w:rsidR="00A61757" w:rsidRPr="009513FA" w:rsidP="00A61757" w14:paraId="0332A35E" w14:textId="6A1E650F">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U = Unknown precision </w:t>
            </w:r>
          </w:p>
          <w:p w:rsidR="00A61757" w:rsidRPr="009513FA" w:rsidP="00A61757" w14:paraId="48B1ED25" w14:textId="77777777">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C = County only </w:t>
            </w:r>
          </w:p>
          <w:p w:rsidR="00A61757" w:rsidRPr="009513FA" w:rsidP="00A61757" w14:paraId="16BBFF37" w14:textId="2BEC5DF4">
            <w:pPr>
              <w:pStyle w:val="Default"/>
              <w:spacing w:line="240" w:lineRule="auto"/>
              <w:rPr>
                <w:rFonts w:eastAsia="Times New Roman" w:asciiTheme="minorHAnsi" w:hAnsiTheme="minorHAnsi" w:cstheme="minorHAnsi"/>
                <w:sz w:val="22"/>
                <w:szCs w:val="22"/>
              </w:rPr>
            </w:pPr>
            <w:r>
              <w:t xml:space="preserve">S = State only </w:t>
            </w:r>
          </w:p>
        </w:tc>
        <w:tc>
          <w:tcPr>
            <w:tcW w:w="1497" w:type="dxa"/>
            <w:tcBorders>
              <w:top w:val="none" w:sz="6" w:space="0" w:color="auto"/>
              <w:left w:val="none" w:sz="6" w:space="0" w:color="auto"/>
              <w:bottom w:val="none" w:sz="6" w:space="0" w:color="auto"/>
              <w:right w:val="none" w:sz="6" w:space="0" w:color="auto"/>
            </w:tcBorders>
          </w:tcPr>
          <w:p w:rsidR="00A61757" w:rsidRPr="009513FA" w:rsidP="3662284F" w14:paraId="453A902F" w14:textId="25ED990A">
            <w:pPr>
              <w:pStyle w:val="Default"/>
              <w:spacing w:line="240" w:lineRule="auto"/>
              <w:rPr>
                <w:rFonts w:eastAsia="Times New Roman" w:asciiTheme="minorHAnsi" w:hAnsiTheme="minorHAnsi" w:cstheme="minorBidi"/>
                <w:sz w:val="22"/>
                <w:szCs w:val="22"/>
              </w:rPr>
            </w:pPr>
            <w:r w:rsidRPr="54E16BC5">
              <w:rPr>
                <w:rFonts w:asciiTheme="minorHAnsi" w:hAnsiTheme="minorHAnsi" w:cstheme="minorBidi"/>
                <w:sz w:val="22"/>
                <w:szCs w:val="22"/>
              </w:rPr>
              <w:t>H, L</w:t>
            </w:r>
            <w:r w:rsidR="009C267A">
              <w:rPr>
                <w:rFonts w:asciiTheme="minorHAnsi" w:hAnsiTheme="minorHAnsi" w:cstheme="minorBidi"/>
                <w:sz w:val="22"/>
                <w:szCs w:val="22"/>
              </w:rPr>
              <w:t>,</w:t>
            </w:r>
            <w:r w:rsidRPr="54E16BC5">
              <w:rPr>
                <w:rFonts w:asciiTheme="minorHAnsi" w:hAnsiTheme="minorHAnsi" w:cstheme="minorBidi"/>
                <w:sz w:val="22"/>
                <w:szCs w:val="22"/>
              </w:rPr>
              <w:t xml:space="preserve"> U, C, S </w:t>
            </w:r>
          </w:p>
        </w:tc>
        <w:tc>
          <w:tcPr>
            <w:tcW w:w="1247" w:type="dxa"/>
            <w:tcBorders>
              <w:top w:val="none" w:sz="6" w:space="0" w:color="auto"/>
              <w:left w:val="none" w:sz="6" w:space="0" w:color="auto"/>
              <w:bottom w:val="none" w:sz="6" w:space="0" w:color="auto"/>
              <w:right w:val="outset" w:sz="6" w:space="0" w:color="auto"/>
            </w:tcBorders>
          </w:tcPr>
          <w:p w:rsidR="00A61757" w:rsidRPr="009513FA" w:rsidP="00A61757" w14:paraId="72BA458B" w14:textId="30691A3D">
            <w:pPr>
              <w:spacing w:line="240" w:lineRule="auto"/>
              <w:rPr>
                <w:rFonts w:eastAsia="Times New Roman" w:cstheme="minorHAnsi"/>
              </w:rPr>
            </w:pPr>
            <w:r>
              <w:t xml:space="preserve">4 </w:t>
            </w:r>
          </w:p>
        </w:tc>
      </w:tr>
      <w:tr w14:paraId="3605E9CF" w14:textId="77777777" w:rsidTr="54E16BC5">
        <w:tblPrEx>
          <w:tblW w:w="14212" w:type="dxa"/>
          <w:tblCellMar>
            <w:top w:w="15" w:type="dxa"/>
            <w:left w:w="15" w:type="dxa"/>
            <w:bottom w:w="15" w:type="dxa"/>
            <w:right w:w="15" w:type="dxa"/>
          </w:tblCellMar>
          <w:tblLook w:val="04A0"/>
        </w:tblPrEx>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6AAA7235" w14:textId="311E3ED7">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HEALTHOUTCOMEID</w:t>
            </w:r>
          </w:p>
          <w:p w:rsidR="002D4BF6" w:rsidRPr="009513FA" w:rsidP="2478FB8E" w14:paraId="384F463E" w14:textId="48DEED46">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003C6919" w14:paraId="54468F4A" w14:textId="44F311E3">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Health outcomes as defined by the how-to-guide (asthma, carbon monoxide poisoning, heat stress illness, or chronic obstructive pulmonary disease)</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4B4647C7" w14:textId="147FEDC1">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Integer</w:t>
            </w:r>
          </w:p>
          <w:p w:rsidR="002D4BF6" w:rsidRPr="009513FA" w:rsidP="2478FB8E" w14:paraId="31F3F0C3" w14:textId="3A4CF6B4">
            <w:pPr>
              <w:spacing w:before="100" w:beforeAutospacing="1" w:after="100" w:afterAutospacing="1" w:line="240" w:lineRule="auto"/>
              <w:textAlignment w:val="baseline"/>
              <w:rPr>
                <w:rFonts w:eastAsia="Times New Roman" w:cstheme="minorHAnsi"/>
                <w:color w:val="262626"/>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00F91B4F" w14:paraId="61403DD4" w14:textId="618CE72F">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 = Asthma</w:t>
            </w:r>
          </w:p>
          <w:p w:rsidR="002D4BF6" w:rsidRPr="009513FA" w:rsidP="00F91B4F" w14:paraId="53A9250F" w14:textId="2B3D6A54">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3 = Carbon Monoxide Poisoning</w:t>
            </w:r>
          </w:p>
          <w:p w:rsidR="002D4BF6" w:rsidRPr="009513FA" w:rsidP="00F91B4F" w14:paraId="4B4AEDF1" w14:textId="5342FE0A">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4 = Heat Stress Illness</w:t>
            </w:r>
          </w:p>
          <w:p w:rsidR="002D4BF6" w:rsidRPr="009513FA" w:rsidP="00F91B4F" w14:paraId="0859CBC6"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5 = Chronic Obstructive Pulmonary Disease</w:t>
            </w:r>
          </w:p>
          <w:p w:rsidR="006C22C5" w:rsidRPr="009513FA" w:rsidP="006C22C5" w14:paraId="7784A4D9"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6 = Acute respiratory infections</w:t>
            </w:r>
          </w:p>
          <w:p w:rsidR="006C22C5" w:rsidRPr="009513FA" w:rsidP="006C22C5" w14:paraId="36B4FEE3"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7 = Pneumonia</w:t>
            </w:r>
          </w:p>
          <w:p w:rsidR="006C22C5" w:rsidRPr="009513FA" w:rsidP="006C22C5" w14:paraId="58A30D3A"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8 = All other respiratory outcomes</w:t>
            </w:r>
          </w:p>
          <w:p w:rsidR="006C22C5" w:rsidRPr="009513FA" w:rsidP="006C22C5" w14:paraId="023F3DD8"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9 = Ischemic heart disease</w:t>
            </w:r>
          </w:p>
          <w:p w:rsidR="006C22C5" w:rsidRPr="009513FA" w:rsidP="006C22C5" w14:paraId="4F343DC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0 = Cardiac arrhythmias</w:t>
            </w:r>
          </w:p>
          <w:p w:rsidR="006C22C5" w:rsidRPr="009513FA" w:rsidP="006C22C5" w14:paraId="223362A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1 = Cerebrovascular disease</w:t>
            </w:r>
          </w:p>
          <w:p w:rsidR="006C22C5" w:rsidRPr="009513FA" w:rsidP="006C22C5" w14:paraId="285D4DB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2 = Peripheral vascular disease</w:t>
            </w:r>
          </w:p>
          <w:p w:rsidR="006C22C5" w:rsidRPr="009513FA" w:rsidP="006C22C5" w14:paraId="1E7BD255"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3 = Heart failure</w:t>
            </w:r>
          </w:p>
          <w:p w:rsidR="006C22C5" w:rsidRPr="009513FA" w:rsidP="006C22C5" w14:paraId="0F40C0BA"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4 = All other circulatory outcomes</w:t>
            </w:r>
          </w:p>
          <w:p w:rsidR="006C22C5" w:rsidRPr="009513FA" w:rsidP="006C22C5" w14:paraId="422E5BB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5 = Cold illness</w:t>
            </w:r>
          </w:p>
          <w:p w:rsidR="006C22C5" w:rsidRPr="009513FA" w:rsidP="006C22C5" w14:paraId="07823608"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6 = Hyperthermia</w:t>
            </w:r>
          </w:p>
          <w:p w:rsidR="006C22C5" w:rsidRPr="009513FA" w:rsidP="006C22C5" w14:paraId="295F989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7 = Renal failure</w:t>
            </w:r>
          </w:p>
          <w:p w:rsidR="006C22C5" w:rsidRPr="009513FA" w:rsidP="006C22C5" w14:paraId="536E925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8 = Electrolyte imbalance</w:t>
            </w:r>
          </w:p>
          <w:p w:rsidR="006C22C5" w:rsidRPr="009513FA" w:rsidP="006C22C5" w14:paraId="53F1864C"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 xml:space="preserve">19 = Diabetes </w:t>
            </w:r>
          </w:p>
          <w:p w:rsidR="006C22C5" w:rsidRPr="009513FA" w:rsidP="006C22C5" w14:paraId="76682B60" w14:textId="73B9F842">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20 = Allergic rhinitis</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7BD4E713" w14:textId="09AEC7AA">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1</w:t>
            </w:r>
            <w:r w:rsidRPr="009513FA" w:rsidR="006C22C5">
              <w:rPr>
                <w:rFonts w:eastAsia="Times New Roman" w:cstheme="minorHAnsi"/>
                <w:color w:val="000000" w:themeColor="text1"/>
              </w:rPr>
              <w:t>-20</w:t>
            </w:r>
          </w:p>
          <w:p w:rsidR="002D4BF6" w:rsidRPr="009513FA" w:rsidP="2478FB8E" w14:paraId="1554E71B" w14:textId="18A2DB9D">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9513FA" w:rsidP="2478FB8E" w14:paraId="23792083" w14:textId="6C54FA30">
            <w:pPr>
              <w:spacing w:line="240" w:lineRule="auto"/>
              <w:rPr>
                <w:rFonts w:eastAsia="Times New Roman" w:cstheme="minorHAnsi"/>
              </w:rPr>
            </w:pPr>
            <w:r w:rsidRPr="009513FA">
              <w:rPr>
                <w:rFonts w:eastAsia="Times New Roman" w:cstheme="minorHAnsi"/>
              </w:rPr>
              <w:t>1</w:t>
            </w:r>
          </w:p>
        </w:tc>
      </w:tr>
      <w:tr w14:paraId="3E0B26A0"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6763169" w14:textId="09105A7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CIDENTCOUNTFIRE</w:t>
            </w:r>
          </w:p>
          <w:p w:rsidR="002D4BF6" w:rsidRPr="00F8544C" w:rsidP="003C6919" w14:paraId="1BE7870A" w14:textId="5EF128F8">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003C6919" w14:paraId="1C344022" w14:textId="3C02072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unintentional fire-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1B8D265B" w14:textId="217CCA1C">
            <w:pPr>
              <w:spacing w:before="100" w:beforeAutospacing="1" w:after="100" w:afterAutospacing="1" w:line="240" w:lineRule="auto"/>
              <w:textAlignment w:val="baseline"/>
              <w:rPr>
                <w:rFonts w:eastAsia="Times New Roman" w:cstheme="minorHAnsi"/>
                <w:color w:val="262626"/>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026516FD" w14:textId="5E7D01F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r w:rsidRPr="00F8544C" w:rsidR="39212D87">
              <w:rPr>
                <w:rFonts w:eastAsia="Times New Roman" w:asciiTheme="minorHAnsi" w:hAnsiTheme="minorHAnsi" w:cstheme="minorHAnsi"/>
                <w:sz w:val="22"/>
                <w:szCs w:val="22"/>
              </w:rPr>
              <w:t xml:space="preserve"> </w:t>
            </w:r>
          </w:p>
          <w:p w:rsidR="002D4BF6" w:rsidRPr="00F8544C" w:rsidP="003C6919" w14:paraId="110527E9" w14:textId="34DA681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6946BA6E" w14:textId="725B797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0 to 999999, </w:t>
            </w:r>
          </w:p>
          <w:p w:rsidR="002D4BF6" w:rsidRPr="00F8544C" w:rsidP="003C6919" w14:paraId="4D271366" w14:textId="39D94321">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999</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272C81F8" w14:textId="104B1AC1">
            <w:pPr>
              <w:spacing w:line="240" w:lineRule="auto"/>
              <w:rPr>
                <w:rFonts w:eastAsia="Times New Roman" w:cstheme="minorHAnsi"/>
              </w:rPr>
            </w:pPr>
            <w:r w:rsidRPr="00F8544C">
              <w:rPr>
                <w:rFonts w:eastAsia="Times New Roman" w:cstheme="minorHAnsi"/>
              </w:rPr>
              <w:t>6</w:t>
            </w:r>
          </w:p>
        </w:tc>
      </w:tr>
      <w:tr w14:paraId="71D80AC9"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361DDDAB" w14:textId="35D8B35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INCIDENTCOUNTNONFIRE </w:t>
            </w:r>
          </w:p>
          <w:p w:rsidR="00CF7B06" w:rsidRPr="00F8544C" w:rsidP="2478FB8E" w14:paraId="3FC5C2F4" w14:textId="6A0B114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p w:rsidR="00CF7B06" w:rsidRPr="00F8544C" w:rsidP="2478FB8E" w14:paraId="661027CC" w14:textId="770835F2">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003C6919" w14:paraId="14D39980" w14:textId="52753B9D">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unintentional, non-fire 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14B4758E" w14:textId="4A223475">
            <w:pPr>
              <w:spacing w:before="100" w:beforeAutospacing="1" w:after="100" w:afterAutospacing="1" w:line="240" w:lineRule="auto"/>
              <w:textAlignment w:val="baseline"/>
              <w:rPr>
                <w:rFonts w:eastAsia="Times New Roman" w:cstheme="minorHAnsi"/>
                <w:color w:val="262626"/>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15D78CB7" w14:textId="1530B2F9">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r w:rsidRPr="00F8544C" w:rsidR="39212D87">
              <w:rPr>
                <w:rFonts w:eastAsia="Times New Roman" w:asciiTheme="minorHAnsi" w:hAnsiTheme="minorHAnsi" w:cstheme="minorHAnsi"/>
                <w:sz w:val="22"/>
                <w:szCs w:val="22"/>
              </w:rPr>
              <w:t xml:space="preserve"> </w:t>
            </w:r>
          </w:p>
          <w:p w:rsidR="00CF7B06" w:rsidRPr="00F8544C" w:rsidP="2478FB8E" w14:paraId="6A0E88F2" w14:textId="4113CE28">
            <w:pPr>
              <w:spacing w:beforeAutospacing="1" w:afterAutospacing="1" w:line="240" w:lineRule="auto"/>
              <w:rPr>
                <w:rFonts w:eastAsia="Times New Roman" w:cstheme="minorHAnsi"/>
              </w:rPr>
            </w:pPr>
            <w:r w:rsidRPr="00F8544C">
              <w:rPr>
                <w:rFonts w:eastAsia="Times New Roman" w:cstheme="minorHAnsi"/>
                <w:color w:val="000000" w:themeColor="text1"/>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351E28DA" w14:textId="4CC9A21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0 to 999999, </w:t>
            </w:r>
          </w:p>
          <w:p w:rsidR="00CF7B06" w:rsidRPr="00F8544C" w:rsidP="2478FB8E" w14:paraId="368B2492" w14:textId="193D041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999</w:t>
            </w:r>
          </w:p>
          <w:p w:rsidR="00CF7B06" w:rsidRPr="00F8544C" w:rsidP="2478FB8E" w14:paraId="4AA8AD3D" w14:textId="236FFBAA">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742299A3" w14:textId="62F188B3">
            <w:pPr>
              <w:spacing w:line="240" w:lineRule="auto"/>
              <w:rPr>
                <w:rFonts w:eastAsia="Times New Roman" w:cstheme="minorHAnsi"/>
              </w:rPr>
            </w:pPr>
            <w:r w:rsidRPr="00F8544C">
              <w:rPr>
                <w:rFonts w:eastAsia="Times New Roman" w:cstheme="minorHAnsi"/>
              </w:rPr>
              <w:t>6</w:t>
            </w:r>
          </w:p>
        </w:tc>
      </w:tr>
      <w:tr w14:paraId="08C16AB5"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179C9E15" w14:textId="59AEC060">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CIDENTCOUNTUNKNOWN</w:t>
            </w:r>
          </w:p>
          <w:p w:rsidR="2478FB8E" w:rsidRPr="00F8544C" w:rsidP="003C6919" w14:paraId="48C413DB" w14:textId="5A99545C">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003C6919" w14:paraId="78C1BF96" w14:textId="64BDA61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CO poisoning ED visits where the cause was undetermined</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3266C20" w14:textId="777DA8C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teger</w:t>
            </w:r>
          </w:p>
          <w:p w:rsidR="2478FB8E" w:rsidRPr="00F8544C" w:rsidP="2478FB8E" w14:paraId="664CBF0B" w14:textId="38D5C42D">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70439342" w14:textId="0B10B57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p>
          <w:p w:rsidR="2478FB8E" w:rsidRPr="00F8544C" w:rsidP="2478FB8E" w14:paraId="66C03EE3" w14:textId="7772BFCC">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D915012" w14:textId="1EF23CB0">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0 to 999999</w:t>
            </w:r>
          </w:p>
          <w:p w:rsidR="2478FB8E" w:rsidRPr="00F8544C" w:rsidP="2478FB8E" w14:paraId="560E823D" w14:textId="27A074C4">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D0650D7" w14:textId="701E988D">
            <w:pPr>
              <w:spacing w:line="240" w:lineRule="auto"/>
              <w:rPr>
                <w:rFonts w:eastAsia="Times New Roman" w:cstheme="minorHAnsi"/>
              </w:rPr>
            </w:pPr>
            <w:r w:rsidRPr="00F8544C">
              <w:rPr>
                <w:rFonts w:eastAsia="Times New Roman" w:cstheme="minorHAnsi"/>
              </w:rPr>
              <w:t>6</w:t>
            </w:r>
          </w:p>
        </w:tc>
      </w:tr>
      <w:tr w14:paraId="79F138D6"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9E094B2" w14:textId="2425F88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VISITS</w:t>
            </w:r>
          </w:p>
          <w:p w:rsidR="2478FB8E" w:rsidRPr="00F8544C" w:rsidP="2478FB8E" w14:paraId="710EBB85" w14:textId="78B072C9">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A14A07B" w14:textId="5FBBF2E3">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w:t>
            </w:r>
            <w:r w:rsidRPr="00F8544C" w:rsidR="004607FC">
              <w:rPr>
                <w:rFonts w:eastAsia="Times New Roman" w:asciiTheme="minorHAnsi" w:hAnsiTheme="minorHAnsi" w:cstheme="minorHAnsi"/>
                <w:sz w:val="22"/>
                <w:szCs w:val="22"/>
              </w:rPr>
              <w:t xml:space="preserve"> </w:t>
            </w:r>
            <w:r w:rsidRPr="00F8544C">
              <w:rPr>
                <w:rFonts w:eastAsia="Times New Roman" w:asciiTheme="minorHAnsi" w:hAnsiTheme="minorHAnsi" w:cstheme="minorHAnsi"/>
                <w:sz w:val="22"/>
                <w:szCs w:val="22"/>
              </w:rPr>
              <w:t>ED visits</w:t>
            </w:r>
          </w:p>
          <w:p w:rsidR="2478FB8E" w:rsidRPr="00F8544C" w:rsidP="2478FB8E" w14:paraId="0EA8F1B6" w14:textId="4AE9D97B">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6609461" w14:textId="0885BCAD">
            <w:pPr>
              <w:spacing w:line="240" w:lineRule="auto"/>
              <w:rPr>
                <w:rFonts w:eastAsia="Times New Roman" w:cstheme="minorHAnsi"/>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6ED6217" w14:textId="6E31C862">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w:t>
            </w:r>
          </w:p>
          <w:p w:rsidR="2478FB8E" w:rsidRPr="00F8544C" w:rsidP="2478FB8E" w14:paraId="633A4821" w14:textId="65425244">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2DFC148" w14:textId="7799AF3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0000–99999</w:t>
            </w:r>
          </w:p>
          <w:p w:rsidR="2478FB8E" w:rsidRPr="00F8544C" w:rsidP="2478FB8E" w14:paraId="18ADF4AB" w14:textId="7A8C2C57">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37C2DDF" w14:textId="1B12EE30">
            <w:pPr>
              <w:spacing w:line="240" w:lineRule="auto"/>
              <w:rPr>
                <w:rFonts w:eastAsia="Times New Roman" w:cstheme="minorHAnsi"/>
              </w:rPr>
            </w:pPr>
            <w:r w:rsidRPr="00F8544C">
              <w:rPr>
                <w:rFonts w:eastAsia="Times New Roman" w:cstheme="minorHAnsi"/>
              </w:rPr>
              <w:t>5</w:t>
            </w:r>
          </w:p>
        </w:tc>
      </w:tr>
      <w:tr w14:paraId="44FE8400"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4F66F5F" w14:textId="2F0CB34B">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RACE </w:t>
            </w:r>
          </w:p>
          <w:p w:rsidR="2F875FC2" w:rsidRPr="00F8544C" w:rsidP="2478FB8E" w14:paraId="62A2403D" w14:textId="5840A878">
            <w:pPr>
              <w:pStyle w:val="Default"/>
              <w:spacing w:line="240" w:lineRule="auto"/>
              <w:rPr>
                <w:rFonts w:eastAsia="Times New Roman" w:asciiTheme="minorHAnsi" w:hAnsiTheme="minorHAnsi" w:cstheme="minorHAnsi"/>
                <w:sz w:val="22"/>
                <w:szCs w:val="22"/>
              </w:rPr>
            </w:pPr>
            <w:r w:rsidRPr="008F0925">
              <w:rPr>
                <w:rFonts w:eastAsia="Times New Roman" w:asciiTheme="minorHAnsi" w:hAnsiTheme="minorHAnsi" w:cstheme="minorHAnsi"/>
                <w:sz w:val="22"/>
                <w:szCs w:val="22"/>
              </w:rPr>
              <w:t>(OPTIONAL)</w:t>
            </w:r>
          </w:p>
          <w:p w:rsidR="2478FB8E" w:rsidRPr="00F8544C" w:rsidP="2478FB8E" w14:paraId="382ED51D" w14:textId="0F55CC19">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003C6919" w14:paraId="7D3DAB54" w14:textId="47463A5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Race group of individuals. The code ‘W’ includes White alone.  The code ‘B’ includes Black alone.  The code ‘O’ includes American Indian or Alaskan Native or Asian or Pacific Islander or two or more race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5CA8748" w14:textId="06FB8C7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Text</w:t>
            </w:r>
          </w:p>
          <w:p w:rsidR="2478FB8E" w:rsidRPr="00F8544C" w:rsidP="2478FB8E" w14:paraId="5CAA8133" w14:textId="45E387E5">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4C8359B9" w14:textId="464ED984">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W=White </w:t>
            </w:r>
          </w:p>
          <w:p w:rsidR="2F875FC2" w:rsidRPr="00F8544C" w:rsidP="2478FB8E" w14:paraId="024F6053" w14:textId="178E6C04">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B=Black </w:t>
            </w:r>
          </w:p>
          <w:p w:rsidR="2F875FC2" w:rsidRPr="00F8544C" w:rsidP="2478FB8E" w14:paraId="579DC86D" w14:textId="7EB5AC7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O=Other </w:t>
            </w:r>
          </w:p>
          <w:p w:rsidR="2F875FC2" w:rsidRPr="00F8544C" w:rsidP="2478FB8E" w14:paraId="020A6993" w14:textId="49509A4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U=Unknown</w:t>
            </w:r>
          </w:p>
          <w:p w:rsidR="2478FB8E" w:rsidRPr="00F8544C" w:rsidP="2478FB8E" w14:paraId="39C1040E" w14:textId="09400DE9">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7DB75E8B" w14:textId="57E1B159">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W, B, O, U</w:t>
            </w:r>
          </w:p>
          <w:p w:rsidR="2478FB8E" w:rsidRPr="00F8544C" w:rsidP="2478FB8E" w14:paraId="681B6620" w14:textId="05807987">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8340987" w14:textId="608C292E">
            <w:pPr>
              <w:spacing w:line="240" w:lineRule="auto"/>
              <w:rPr>
                <w:rFonts w:eastAsia="Times New Roman" w:cstheme="minorHAnsi"/>
              </w:rPr>
            </w:pPr>
            <w:r w:rsidRPr="00F8544C">
              <w:rPr>
                <w:rFonts w:eastAsia="Times New Roman" w:cstheme="minorHAnsi"/>
              </w:rPr>
              <w:t>1</w:t>
            </w:r>
          </w:p>
        </w:tc>
      </w:tr>
      <w:tr w14:paraId="1F0E07ED"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12BBD00" w14:textId="306C2517">
            <w:pPr>
              <w:spacing w:after="0" w:line="240" w:lineRule="auto"/>
              <w:rPr>
                <w:rFonts w:eastAsia="Times New Roman" w:cstheme="minorHAnsi"/>
                <w:color w:val="000000" w:themeColor="text1"/>
              </w:rPr>
            </w:pPr>
            <w:r w:rsidRPr="00F8544C">
              <w:rPr>
                <w:rFonts w:eastAsia="Times New Roman" w:cstheme="minorHAnsi"/>
                <w:color w:val="000000" w:themeColor="text1"/>
              </w:rPr>
              <w:t>SEX</w:t>
            </w:r>
          </w:p>
          <w:p w:rsidR="2478FB8E" w:rsidRPr="00F8544C" w:rsidP="2478FB8E" w14:paraId="66ACB17A" w14:textId="6148D947">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4779EADC" w14:textId="30DE1F9E">
            <w:pPr>
              <w:spacing w:after="0" w:line="240" w:lineRule="auto"/>
              <w:rPr>
                <w:rFonts w:eastAsia="Times New Roman" w:cstheme="minorHAnsi"/>
                <w:color w:val="000000" w:themeColor="text1"/>
              </w:rPr>
            </w:pPr>
            <w:r w:rsidRPr="00F8544C">
              <w:rPr>
                <w:rFonts w:eastAsia="Times New Roman" w:cstheme="minorHAnsi"/>
                <w:color w:val="000000" w:themeColor="text1"/>
              </w:rPr>
              <w:t>Sex of individuals</w:t>
            </w:r>
          </w:p>
          <w:p w:rsidR="2478FB8E" w:rsidRPr="00F8544C" w:rsidP="2478FB8E" w14:paraId="0F39F819" w14:textId="797326F1">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6389030F" w14:textId="32AEC771">
            <w:pPr>
              <w:spacing w:line="240" w:lineRule="auto"/>
              <w:rPr>
                <w:rFonts w:eastAsia="Times New Roman" w:cstheme="minorHAnsi"/>
              </w:rPr>
            </w:pPr>
            <w:r w:rsidRPr="00F8544C">
              <w:rPr>
                <w:rFonts w:eastAsia="Times New Roman" w:cstheme="minorHAnsi"/>
              </w:rPr>
              <w:t>Text</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978E7BD" w14:textId="44267644">
            <w:pPr>
              <w:spacing w:after="0" w:line="240" w:lineRule="auto"/>
              <w:rPr>
                <w:rFonts w:eastAsia="Times New Roman" w:cstheme="minorHAnsi"/>
                <w:color w:val="000000" w:themeColor="text1"/>
              </w:rPr>
            </w:pPr>
            <w:r w:rsidRPr="00F8544C">
              <w:rPr>
                <w:rFonts w:eastAsia="Times New Roman" w:cstheme="minorHAnsi"/>
                <w:color w:val="000000" w:themeColor="text1"/>
              </w:rPr>
              <w:t>M=Male</w:t>
            </w:r>
          </w:p>
          <w:p w:rsidR="2F875FC2" w:rsidRPr="00F8544C" w:rsidP="2478FB8E" w14:paraId="3CFDDCC8" w14:textId="2CDF25E8">
            <w:pPr>
              <w:spacing w:after="0" w:line="240" w:lineRule="auto"/>
              <w:rPr>
                <w:rFonts w:eastAsia="Times New Roman" w:cstheme="minorHAnsi"/>
                <w:color w:val="000000" w:themeColor="text1"/>
              </w:rPr>
            </w:pPr>
            <w:r w:rsidRPr="00F8544C">
              <w:rPr>
                <w:rFonts w:eastAsia="Times New Roman" w:cstheme="minorHAnsi"/>
                <w:color w:val="000000" w:themeColor="text1"/>
              </w:rPr>
              <w:t>F=Female</w:t>
            </w:r>
          </w:p>
          <w:p w:rsidR="2478FB8E" w:rsidRPr="00F8544C" w:rsidP="003C6919" w14:paraId="229E0DA3" w14:textId="6C3A0608">
            <w:pPr>
              <w:spacing w:after="0" w:line="240" w:lineRule="auto"/>
              <w:rPr>
                <w:rFonts w:eastAsia="Times New Roman" w:cstheme="minorHAnsi"/>
                <w:color w:val="000000" w:themeColor="text1"/>
              </w:rPr>
            </w:pPr>
            <w:r w:rsidRPr="00F8544C">
              <w:rPr>
                <w:rFonts w:eastAsia="Times New Roman" w:cstheme="minorHAnsi"/>
                <w:color w:val="000000" w:themeColor="text1"/>
              </w:rPr>
              <w:t>U=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563B44F" w14:textId="7B7EF539">
            <w:pPr>
              <w:spacing w:after="0" w:line="240" w:lineRule="auto"/>
              <w:rPr>
                <w:rFonts w:eastAsia="Times New Roman" w:cstheme="minorHAnsi"/>
                <w:color w:val="000000" w:themeColor="text1"/>
              </w:rPr>
            </w:pPr>
            <w:r w:rsidRPr="00F8544C">
              <w:rPr>
                <w:rFonts w:eastAsia="Times New Roman" w:cstheme="minorHAnsi"/>
                <w:color w:val="000000" w:themeColor="text1"/>
              </w:rPr>
              <w:t>M, F, U</w:t>
            </w:r>
          </w:p>
          <w:p w:rsidR="2478FB8E" w:rsidRPr="00F8544C" w:rsidP="2478FB8E" w14:paraId="46D9A73B" w14:textId="5E936F53">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612090F8" w14:textId="112593D8">
            <w:pPr>
              <w:spacing w:line="240" w:lineRule="auto"/>
              <w:rPr>
                <w:rFonts w:eastAsia="Times New Roman" w:cstheme="minorHAnsi"/>
              </w:rPr>
            </w:pPr>
            <w:r w:rsidRPr="00F8544C">
              <w:rPr>
                <w:rFonts w:eastAsia="Times New Roman" w:cstheme="minorHAnsi"/>
              </w:rPr>
              <w:t>1</w:t>
            </w:r>
          </w:p>
        </w:tc>
      </w:tr>
      <w:tr w14:paraId="6E71AB34" w14:textId="77777777" w:rsidTr="54E16BC5">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1078710" w14:textId="009F22BA">
            <w:pPr>
              <w:spacing w:after="0" w:line="240" w:lineRule="auto"/>
              <w:rPr>
                <w:rFonts w:eastAsia="Times New Roman" w:cstheme="minorHAnsi"/>
                <w:color w:val="000000" w:themeColor="text1"/>
              </w:rPr>
            </w:pPr>
            <w:r w:rsidRPr="00F8544C">
              <w:rPr>
                <w:rFonts w:eastAsia="Times New Roman" w:cstheme="minorHAnsi"/>
                <w:color w:val="000000" w:themeColor="text1"/>
              </w:rPr>
              <w:t>STATE</w:t>
            </w:r>
          </w:p>
          <w:p w:rsidR="2478FB8E" w:rsidRPr="00F8544C" w:rsidP="003C6919" w14:paraId="302E9A75" w14:textId="0906519A">
            <w:pPr>
              <w:spacing w:after="0" w:line="240" w:lineRule="auto"/>
              <w:rPr>
                <w:rFonts w:eastAsia="Times New Roman" w:cstheme="minorHAnsi"/>
                <w:color w:val="000000" w:themeColor="text1"/>
              </w:rPr>
            </w:pPr>
            <w:r w:rsidRPr="00F8544C">
              <w:rPr>
                <w:rFonts w:eastAsia="Times New Roman" w:cstheme="minorHAnsi"/>
                <w:color w:val="000000" w:themeColor="text1"/>
              </w:rPr>
              <w:t>(</w:t>
            </w:r>
            <w:r w:rsidRPr="00F8544C">
              <w:rPr>
                <w:rFonts w:eastAsia="Times New Roman" w:cstheme="minorHAnsi"/>
                <w:i/>
                <w:iCs/>
                <w:color w:val="000000" w:themeColor="text1"/>
              </w:rPr>
              <w:t>For Header section only; Not a data element</w:t>
            </w:r>
            <w:r w:rsidRPr="00F8544C">
              <w:rPr>
                <w:rFonts w:eastAsia="Times New Roman" w:cstheme="minorHAnsi"/>
                <w:color w:val="000000" w:themeColor="text1"/>
              </w:rPr>
              <w:t>)</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194B177" w14:textId="236BBD38">
            <w:pPr>
              <w:spacing w:after="0" w:line="240" w:lineRule="auto"/>
              <w:rPr>
                <w:rFonts w:eastAsia="Times New Roman" w:cstheme="minorHAnsi"/>
                <w:color w:val="000000" w:themeColor="text1"/>
              </w:rPr>
            </w:pPr>
            <w:r w:rsidRPr="00F8544C">
              <w:rPr>
                <w:rFonts w:eastAsia="Times New Roman" w:cstheme="minorHAnsi"/>
                <w:color w:val="000000" w:themeColor="text1"/>
              </w:rPr>
              <w:t>Patient’s state of residence</w:t>
            </w:r>
          </w:p>
          <w:p w:rsidR="2478FB8E" w:rsidRPr="00F8544C" w:rsidP="2478FB8E" w14:paraId="7D51AABC" w14:textId="2E4317EF">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F583C63" w14:textId="6A11BD41">
            <w:pPr>
              <w:spacing w:after="0" w:line="240" w:lineRule="auto"/>
              <w:rPr>
                <w:rFonts w:eastAsia="Times New Roman" w:cstheme="minorHAnsi"/>
                <w:color w:val="000000" w:themeColor="text1"/>
              </w:rPr>
            </w:pPr>
            <w:r w:rsidRPr="00F8544C">
              <w:rPr>
                <w:rFonts w:eastAsia="Times New Roman" w:cstheme="minorHAnsi"/>
                <w:color w:val="000000" w:themeColor="text1"/>
              </w:rPr>
              <w:t>String</w:t>
            </w:r>
          </w:p>
          <w:p w:rsidR="2478FB8E" w:rsidRPr="00F8544C" w:rsidP="2478FB8E" w14:paraId="14D8D08D" w14:textId="7EF08BC7">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6C94842" w14:textId="1C35CDB2">
            <w:pPr>
              <w:spacing w:after="0" w:line="240" w:lineRule="auto"/>
              <w:rPr>
                <w:rFonts w:eastAsia="Times New Roman" w:cstheme="minorHAnsi"/>
                <w:color w:val="000000" w:themeColor="text1"/>
              </w:rPr>
            </w:pPr>
            <w:r w:rsidRPr="00F8544C">
              <w:rPr>
                <w:rFonts w:eastAsia="Times New Roman" w:cstheme="minorHAnsi"/>
                <w:color w:val="000000" w:themeColor="text1"/>
              </w:rPr>
              <w:t>FIPS</w:t>
            </w:r>
          </w:p>
          <w:p w:rsidR="2478FB8E" w:rsidRPr="00F8544C" w:rsidP="2478FB8E" w14:paraId="5D8449E7" w14:textId="31C3EF56">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2478FB8E" w14:paraId="26FD5826" w14:textId="4D2D2799">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177EEBF" w14:textId="32903350">
            <w:pPr>
              <w:spacing w:line="240" w:lineRule="auto"/>
              <w:rPr>
                <w:rFonts w:eastAsia="Times New Roman" w:cstheme="minorHAnsi"/>
              </w:rPr>
            </w:pPr>
            <w:r w:rsidRPr="00F8544C">
              <w:rPr>
                <w:rFonts w:eastAsia="Times New Roman" w:cstheme="minorHAnsi"/>
              </w:rPr>
              <w:t>2</w:t>
            </w:r>
          </w:p>
        </w:tc>
      </w:tr>
    </w:tbl>
    <w:p w:rsidR="00053E85" w:rsidP="00A15A64" w14:paraId="0EDAED45" w14:textId="77777777">
      <w:pPr>
        <w:spacing w:after="0" w:line="276" w:lineRule="auto"/>
        <w:rPr>
          <w:rFonts w:cstheme="minorHAnsi"/>
          <w:color w:val="212121"/>
        </w:rPr>
        <w:sectPr w:rsidSect="00F91B4F">
          <w:pgSz w:w="15840" w:h="12240" w:orient="landscape"/>
          <w:pgMar w:top="1080" w:right="720" w:bottom="1080" w:left="720" w:header="720" w:footer="720" w:gutter="0"/>
          <w:cols w:space="720"/>
          <w:docGrid w:linePitch="360"/>
        </w:sectPr>
      </w:pPr>
    </w:p>
    <w:p w:rsidR="005A3C73" w14:paraId="516C641D" w14:textId="18C79D50">
      <w:pPr>
        <w:spacing w:line="259" w:lineRule="auto"/>
        <w:rPr>
          <w:rFonts w:eastAsia="Times New Roman" w:cstheme="minorHAnsi"/>
          <w:color w:val="000000" w:themeColor="text1"/>
        </w:rPr>
      </w:pPr>
    </w:p>
    <w:p w:rsidR="005A3C73" w:rsidP="005A3C73" w14:paraId="001F71EB" w14:textId="77777777"/>
    <w:p w:rsidR="005A3C73" w:rsidP="005A3C73" w14:paraId="5161E7A9" w14:textId="6019D7EB"/>
    <w:p w:rsidR="005A3C73" w:rsidP="005A3C73" w14:paraId="5A7D3234" w14:textId="0FFBDAF2"/>
    <w:p w:rsidR="005A3C73" w:rsidP="005A3C73" w14:paraId="4C0B3886" w14:textId="658458E0"/>
    <w:p w:rsidR="005A3C73" w:rsidP="005A3C73" w14:paraId="21526E4E" w14:textId="725E7382"/>
    <w:p w:rsidR="005A3C73" w:rsidP="005A3C73" w14:paraId="2C8245E1" w14:textId="1CBF81C3"/>
    <w:p w:rsidR="005A3C73" w:rsidP="005A3C73" w14:paraId="79E1D214" w14:textId="67454AF7"/>
    <w:p w:rsidR="005A3C73" w:rsidP="005A3C73" w14:paraId="6859CFC0" w14:textId="5883F9C6"/>
    <w:p w:rsidR="005A3C73" w:rsidP="005A3C73" w14:paraId="5A1218E3" w14:textId="77777777"/>
    <w:p w:rsidR="005A3C73" w:rsidP="005A3C73" w14:paraId="34012D71" w14:textId="77777777"/>
    <w:p w:rsidR="005A3C73" w:rsidP="005A3C73" w14:paraId="2C391142" w14:textId="77777777">
      <w:pPr>
        <w:spacing w:line="259" w:lineRule="auto"/>
        <w:rPr>
          <w:rFonts w:ascii="Calibri" w:eastAsia="Calibri" w:hAnsi="Calibri" w:cs="Calibri"/>
          <w:color w:val="003B9F"/>
          <w:sz w:val="32"/>
          <w:szCs w:val="32"/>
        </w:rPr>
      </w:pPr>
      <w:r>
        <w:rPr>
          <w:noProof/>
        </w:rPr>
        <w:drawing>
          <wp:inline distT="0" distB="0" distL="0" distR="0">
            <wp:extent cx="400050" cy="209550"/>
            <wp:effectExtent l="0" t="0" r="0" b="0"/>
            <wp:docPr id="218269809" name="Picture 21826980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69809" name=""/>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400050" cy="209550"/>
                    </a:xfrm>
                    <a:prstGeom prst="rect">
                      <a:avLst/>
                    </a:prstGeom>
                  </pic:spPr>
                </pic:pic>
              </a:graphicData>
            </a:graphic>
          </wp:inline>
        </w:drawing>
      </w:r>
      <w:r w:rsidRPr="31CA9EE9">
        <w:rPr>
          <w:rFonts w:ascii="Calibri" w:eastAsia="Calibri" w:hAnsi="Calibri" w:cs="Calibri"/>
          <w:caps/>
          <w:color w:val="003B9F"/>
          <w:sz w:val="32"/>
          <w:szCs w:val="32"/>
        </w:rPr>
        <w:t xml:space="preserve"> CDC’S ENVIRONMENTAL PUBLIC HEALTH TRACKING PROGRAM</w:t>
      </w:r>
    </w:p>
    <w:p w:rsidR="005A3C73" w:rsidP="005A3C73" w14:paraId="2457D636" w14:textId="77777777">
      <w:pPr>
        <w:rPr>
          <w:rFonts w:ascii="Calibri" w:eastAsia="Calibri" w:hAnsi="Calibri" w:cs="Calibri"/>
        </w:rPr>
      </w:pPr>
      <w:r w:rsidRPr="31CA9EE9">
        <w:rPr>
          <w:rFonts w:ascii="Calibri" w:eastAsia="Calibri" w:hAnsi="Calibri" w:cs="Calibri"/>
        </w:rPr>
        <w:t xml:space="preserve">Contact us: </w:t>
      </w:r>
      <w:hyperlink r:id="rId15" w:history="1">
        <w:r w:rsidRPr="31CA9EE9">
          <w:rPr>
            <w:rStyle w:val="Hyperlink"/>
            <w:rFonts w:ascii="Calibri" w:eastAsia="Calibri" w:hAnsi="Calibri" w:cs="Calibri"/>
          </w:rPr>
          <w:t>trackingsupport@cdc.gov</w:t>
        </w:r>
      </w:hyperlink>
      <w:r w:rsidRPr="31CA9EE9">
        <w:rPr>
          <w:rFonts w:ascii="Calibri" w:eastAsia="Calibri" w:hAnsi="Calibri" w:cs="Calibri"/>
        </w:rPr>
        <w:t xml:space="preserve"> </w:t>
      </w:r>
    </w:p>
    <w:p w:rsidR="005A3C73" w:rsidP="005A3C73" w14:paraId="58C1A929" w14:textId="77777777">
      <w:pPr>
        <w:rPr>
          <w:rFonts w:ascii="Calibri" w:eastAsia="Calibri" w:hAnsi="Calibri" w:cs="Calibri"/>
        </w:rPr>
      </w:pPr>
      <w:r w:rsidRPr="31CA9EE9">
        <w:rPr>
          <w:rFonts w:ascii="Calibri" w:eastAsia="Calibri" w:hAnsi="Calibri" w:cs="Calibri"/>
        </w:rPr>
        <w:t xml:space="preserve">Visit the Tracking Network today: </w:t>
      </w:r>
      <w:hyperlink r:id="rId16" w:history="1">
        <w:r w:rsidRPr="31CA9EE9">
          <w:rPr>
            <w:rStyle w:val="Hyperlink"/>
            <w:rFonts w:ascii="Calibri" w:eastAsia="Calibri" w:hAnsi="Calibri" w:cs="Calibri"/>
          </w:rPr>
          <w:t>www.cdc.gov/ephtracking</w:t>
        </w:r>
      </w:hyperlink>
      <w:r w:rsidRPr="31CA9EE9">
        <w:rPr>
          <w:rFonts w:ascii="Calibri" w:eastAsia="Calibri" w:hAnsi="Calibri" w:cs="Calibri"/>
        </w:rPr>
        <w:t xml:space="preserve"> </w:t>
      </w:r>
    </w:p>
    <w:p w:rsidR="005A3C73" w:rsidP="005A3C73" w14:paraId="1883780B" w14:textId="77777777">
      <w:pPr>
        <w:rPr>
          <w:rFonts w:ascii="Calibri" w:eastAsia="Calibri" w:hAnsi="Calibri" w:cs="Calibri"/>
        </w:rPr>
      </w:pPr>
      <w:r w:rsidRPr="31CA9EE9">
        <w:rPr>
          <w:rFonts w:ascii="Calibri" w:eastAsia="Calibri" w:hAnsi="Calibri" w:cs="Calibri"/>
        </w:rPr>
        <w:t>Follow us on social media:</w:t>
      </w:r>
    </w:p>
    <w:p w:rsidR="005A3C73" w:rsidP="005A3C73" w14:paraId="06A0F1ED" w14:textId="77777777">
      <w:pPr>
        <w:pStyle w:val="ListParagraph"/>
        <w:numPr>
          <w:ilvl w:val="0"/>
          <w:numId w:val="1"/>
        </w:numPr>
        <w:rPr>
          <w:rFonts w:eastAsiaTheme="minorEastAsia"/>
        </w:rPr>
      </w:pPr>
      <w:r w:rsidRPr="31CA9EE9">
        <w:rPr>
          <w:rFonts w:ascii="Calibri" w:eastAsia="Calibri" w:hAnsi="Calibri" w:cs="Calibri"/>
        </w:rPr>
        <w:t xml:space="preserve">Twitter (@CDC_EPHTracking) </w:t>
      </w:r>
    </w:p>
    <w:p w:rsidR="005A3C73" w:rsidP="005A3C73" w14:paraId="676DBFDA" w14:textId="77777777">
      <w:pPr>
        <w:pStyle w:val="ListParagraph"/>
        <w:numPr>
          <w:ilvl w:val="0"/>
          <w:numId w:val="1"/>
        </w:numPr>
        <w:rPr>
          <w:rFonts w:eastAsiaTheme="minorEastAsia"/>
        </w:rPr>
      </w:pPr>
      <w:r w:rsidRPr="31CA9EE9">
        <w:rPr>
          <w:rFonts w:ascii="Calibri" w:eastAsia="Calibri" w:hAnsi="Calibri" w:cs="Calibri"/>
        </w:rPr>
        <w:t>Facebook (facebook.com/</w:t>
      </w:r>
      <w:r w:rsidRPr="31CA9EE9">
        <w:rPr>
          <w:rFonts w:ascii="Calibri" w:eastAsia="Calibri" w:hAnsi="Calibri" w:cs="Calibri"/>
        </w:rPr>
        <w:t>CDCEPHTracking</w:t>
      </w:r>
      <w:r w:rsidRPr="31CA9EE9">
        <w:rPr>
          <w:rFonts w:ascii="Calibri" w:eastAsia="Calibri" w:hAnsi="Calibri" w:cs="Calibri"/>
        </w:rPr>
        <w:t>)</w:t>
      </w:r>
    </w:p>
    <w:p w:rsidR="005A3C73" w:rsidP="005A3C73" w14:paraId="7865F538" w14:textId="77777777">
      <w:pPr>
        <w:pStyle w:val="Heading1"/>
        <w:spacing w:before="0" w:after="0" w:line="276" w:lineRule="auto"/>
      </w:pPr>
    </w:p>
    <w:p w:rsidR="005A3C73" w:rsidP="005A3C73" w14:paraId="7A7D5C2D" w14:textId="77777777">
      <w:pPr>
        <w:tabs>
          <w:tab w:val="left" w:pos="7878"/>
        </w:tabs>
        <w:rPr>
          <w:rFonts w:eastAsiaTheme="majorEastAsia" w:cstheme="minorHAnsi"/>
          <w:caps/>
          <w:color w:val="003B9F"/>
          <w:sz w:val="32"/>
          <w:szCs w:val="32"/>
        </w:rPr>
      </w:pPr>
      <w:r>
        <w:rPr>
          <w:rFonts w:eastAsiaTheme="majorEastAsia" w:cstheme="minorHAnsi"/>
          <w:caps/>
          <w:color w:val="003B9F"/>
          <w:sz w:val="32"/>
          <w:szCs w:val="32"/>
        </w:rPr>
        <w:tab/>
      </w:r>
    </w:p>
    <w:p w:rsidR="005A3C73" w:rsidRPr="00F91B4F" w:rsidP="005A3C73" w14:paraId="36462DD9" w14:textId="77777777"/>
    <w:p w:rsidR="005A3C73" w:rsidP="005A3C73" w14:paraId="3D59AF48" w14:textId="77777777">
      <w:pPr>
        <w:rPr>
          <w:rFonts w:eastAsiaTheme="majorEastAsia" w:cstheme="minorHAnsi"/>
          <w:caps/>
          <w:color w:val="003B9F"/>
          <w:sz w:val="32"/>
          <w:szCs w:val="32"/>
        </w:rPr>
      </w:pPr>
    </w:p>
    <w:p w:rsidR="005A3C73" w:rsidRPr="003C6919" w:rsidP="005A3C73" w14:paraId="1080A259" w14:textId="77777777">
      <w:pPr>
        <w:spacing w:after="0" w:line="240" w:lineRule="auto"/>
        <w:rPr>
          <w:rFonts w:cstheme="minorHAnsi"/>
        </w:rPr>
      </w:pPr>
    </w:p>
    <w:sectPr w:rsidSect="003C6919">
      <w:headerReference w:type="default" r:id="rId17"/>
      <w:pgSz w:w="12240" w:h="15840"/>
      <w:pgMar w:top="108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274E3D1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F91B4F" w14:paraId="4542E5CE" w14:textId="76643BF6">
    <w:pPr>
      <w:pStyle w:val="Footer"/>
      <w:jc w:val="center"/>
    </w:pPr>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09F4DB7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79FBBD7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28" w:rsidRPr="00B25A2A" w14:paraId="076F8416" w14:textId="2E2AC60C">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sidR="003C6919">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Pr="00E52969" w:rsidR="00950C00">
      <w:rPr>
        <w:b/>
        <w:bCs/>
        <w:noProof/>
        <w:color w:val="003B9F"/>
        <w:sz w:val="18"/>
        <w:szCs w:val="18"/>
      </w:rPr>
      <w:fldChar w:fldCharType="begin"/>
    </w:r>
    <w:r w:rsidRPr="00E52969" w:rsidR="00950C00">
      <w:rPr>
        <w:b/>
        <w:bCs/>
        <w:color w:val="003B9F"/>
        <w:sz w:val="18"/>
        <w:szCs w:val="18"/>
      </w:rPr>
      <w:instrText xml:space="preserve"> PAGE   \* MERGEFORMAT </w:instrText>
    </w:r>
    <w:r w:rsidRPr="00E52969" w:rsidR="00950C00">
      <w:rPr>
        <w:b/>
        <w:bCs/>
        <w:color w:val="003B9F"/>
        <w:sz w:val="18"/>
        <w:szCs w:val="18"/>
      </w:rPr>
      <w:fldChar w:fldCharType="separate"/>
    </w:r>
    <w:r w:rsidRPr="00E52969">
      <w:rPr>
        <w:b/>
        <w:bCs/>
        <w:noProof/>
        <w:color w:val="003B9F"/>
        <w:sz w:val="18"/>
        <w:szCs w:val="18"/>
      </w:rPr>
      <w:t>8</w:t>
    </w:r>
    <w:r w:rsidRPr="00E52969" w:rsidR="00950C00">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546F8CA0"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198F" w:rsidRPr="00B25A2A" w14:paraId="4F13ACDA" w14:textId="77777777">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Pr>
        <w:color w:val="003B9F"/>
        <w:sz w:val="18"/>
        <w:szCs w:val="18"/>
      </w:rPr>
      <w:tab/>
    </w:r>
    <w:r w:rsidRPr="00E52969">
      <w:rPr>
        <w:b/>
        <w:bCs/>
        <w:noProof/>
        <w:color w:val="003B9F"/>
        <w:sz w:val="18"/>
        <w:szCs w:val="18"/>
      </w:rPr>
      <w:fldChar w:fldCharType="begin"/>
    </w:r>
    <w:r w:rsidRPr="00E52969">
      <w:rPr>
        <w:b/>
        <w:bCs/>
        <w:color w:val="003B9F"/>
        <w:sz w:val="18"/>
        <w:szCs w:val="18"/>
      </w:rPr>
      <w:instrText xml:space="preserve"> PAGE   \* MERGEFORMAT </w:instrText>
    </w:r>
    <w:r w:rsidRPr="00E52969">
      <w:rPr>
        <w:b/>
        <w:bCs/>
        <w:color w:val="003B9F"/>
        <w:sz w:val="18"/>
        <w:szCs w:val="18"/>
      </w:rPr>
      <w:fldChar w:fldCharType="separate"/>
    </w:r>
    <w:r w:rsidRPr="00E52969">
      <w:rPr>
        <w:b/>
        <w:bCs/>
        <w:noProof/>
        <w:color w:val="003B9F"/>
        <w:sz w:val="18"/>
        <w:szCs w:val="18"/>
      </w:rPr>
      <w:t>8</w:t>
    </w:r>
    <w:r w:rsidRPr="00E52969">
      <w:rPr>
        <w:b/>
        <w:bCs/>
        <w:noProof/>
        <w:color w:val="003B9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ACB125E"/>
    <w:multiLevelType w:val="hybridMultilevel"/>
    <w:tmpl w:val="A146A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665819665">
    <w:abstractNumId w:val="29"/>
  </w:num>
  <w:num w:numId="2" w16cid:durableId="407843967">
    <w:abstractNumId w:val="4"/>
  </w:num>
  <w:num w:numId="3" w16cid:durableId="1761556889">
    <w:abstractNumId w:val="27"/>
  </w:num>
  <w:num w:numId="4" w16cid:durableId="146745353">
    <w:abstractNumId w:val="37"/>
  </w:num>
  <w:num w:numId="5" w16cid:durableId="1775704281">
    <w:abstractNumId w:val="16"/>
  </w:num>
  <w:num w:numId="6" w16cid:durableId="283736381">
    <w:abstractNumId w:val="12"/>
  </w:num>
  <w:num w:numId="7" w16cid:durableId="1396857837">
    <w:abstractNumId w:val="25"/>
  </w:num>
  <w:num w:numId="8" w16cid:durableId="60908559">
    <w:abstractNumId w:val="5"/>
  </w:num>
  <w:num w:numId="9" w16cid:durableId="549608201">
    <w:abstractNumId w:val="2"/>
  </w:num>
  <w:num w:numId="10" w16cid:durableId="1997491247">
    <w:abstractNumId w:val="6"/>
  </w:num>
  <w:num w:numId="11" w16cid:durableId="1955676455">
    <w:abstractNumId w:val="32"/>
  </w:num>
  <w:num w:numId="12" w16cid:durableId="869416300">
    <w:abstractNumId w:val="35"/>
  </w:num>
  <w:num w:numId="13" w16cid:durableId="1707410717">
    <w:abstractNumId w:val="7"/>
  </w:num>
  <w:num w:numId="14" w16cid:durableId="1982152156">
    <w:abstractNumId w:val="11"/>
  </w:num>
  <w:num w:numId="15" w16cid:durableId="1277446825">
    <w:abstractNumId w:val="19"/>
  </w:num>
  <w:num w:numId="16" w16cid:durableId="1222864635">
    <w:abstractNumId w:val="20"/>
  </w:num>
  <w:num w:numId="17" w16cid:durableId="783884996">
    <w:abstractNumId w:val="14"/>
  </w:num>
  <w:num w:numId="18" w16cid:durableId="1663390114">
    <w:abstractNumId w:val="26"/>
  </w:num>
  <w:num w:numId="19" w16cid:durableId="1168254415">
    <w:abstractNumId w:val="30"/>
  </w:num>
  <w:num w:numId="20" w16cid:durableId="366417174">
    <w:abstractNumId w:val="13"/>
  </w:num>
  <w:num w:numId="21" w16cid:durableId="340007730">
    <w:abstractNumId w:val="8"/>
  </w:num>
  <w:num w:numId="22" w16cid:durableId="1883133124">
    <w:abstractNumId w:val="38"/>
  </w:num>
  <w:num w:numId="23" w16cid:durableId="1360667926">
    <w:abstractNumId w:val="39"/>
  </w:num>
  <w:num w:numId="24" w16cid:durableId="330182736">
    <w:abstractNumId w:val="40"/>
  </w:num>
  <w:num w:numId="25" w16cid:durableId="560486349">
    <w:abstractNumId w:val="9"/>
  </w:num>
  <w:num w:numId="26" w16cid:durableId="1901480157">
    <w:abstractNumId w:val="10"/>
  </w:num>
  <w:num w:numId="27" w16cid:durableId="1957713578">
    <w:abstractNumId w:val="36"/>
  </w:num>
  <w:num w:numId="28" w16cid:durableId="1139418271">
    <w:abstractNumId w:val="15"/>
  </w:num>
  <w:num w:numId="29" w16cid:durableId="722871632">
    <w:abstractNumId w:val="1"/>
  </w:num>
  <w:num w:numId="30" w16cid:durableId="1286690584">
    <w:abstractNumId w:val="28"/>
  </w:num>
  <w:num w:numId="31" w16cid:durableId="1381974275">
    <w:abstractNumId w:val="31"/>
  </w:num>
  <w:num w:numId="32" w16cid:durableId="611012335">
    <w:abstractNumId w:val="21"/>
  </w:num>
  <w:num w:numId="33" w16cid:durableId="1789081313">
    <w:abstractNumId w:val="33"/>
  </w:num>
  <w:num w:numId="34" w16cid:durableId="738401126">
    <w:abstractNumId w:val="34"/>
  </w:num>
  <w:num w:numId="35" w16cid:durableId="751052763">
    <w:abstractNumId w:val="3"/>
  </w:num>
  <w:num w:numId="36" w16cid:durableId="1253658339">
    <w:abstractNumId w:val="23"/>
  </w:num>
  <w:num w:numId="37" w16cid:durableId="1881933223">
    <w:abstractNumId w:val="24"/>
  </w:num>
  <w:num w:numId="38" w16cid:durableId="2122410217">
    <w:abstractNumId w:val="0"/>
  </w:num>
  <w:num w:numId="39" w16cid:durableId="1829056470">
    <w:abstractNumId w:val="17"/>
  </w:num>
  <w:num w:numId="40" w16cid:durableId="1616861334">
    <w:abstractNumId w:val="18"/>
  </w:num>
  <w:num w:numId="41" w16cid:durableId="31807645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353C"/>
    <w:rsid w:val="00004111"/>
    <w:rsid w:val="0000633C"/>
    <w:rsid w:val="00015743"/>
    <w:rsid w:val="00022CDF"/>
    <w:rsid w:val="00025811"/>
    <w:rsid w:val="00026724"/>
    <w:rsid w:val="00026B47"/>
    <w:rsid w:val="00045A6A"/>
    <w:rsid w:val="00051169"/>
    <w:rsid w:val="0005159A"/>
    <w:rsid w:val="00053E85"/>
    <w:rsid w:val="000570DF"/>
    <w:rsid w:val="00067457"/>
    <w:rsid w:val="0007490B"/>
    <w:rsid w:val="0007714E"/>
    <w:rsid w:val="000829B7"/>
    <w:rsid w:val="0008779E"/>
    <w:rsid w:val="00093114"/>
    <w:rsid w:val="0009501A"/>
    <w:rsid w:val="00097B07"/>
    <w:rsid w:val="000A07B4"/>
    <w:rsid w:val="000B1E97"/>
    <w:rsid w:val="000B4C99"/>
    <w:rsid w:val="000B598F"/>
    <w:rsid w:val="000C3D8E"/>
    <w:rsid w:val="000C76BF"/>
    <w:rsid w:val="000D491B"/>
    <w:rsid w:val="000D68A9"/>
    <w:rsid w:val="000E196A"/>
    <w:rsid w:val="000E473D"/>
    <w:rsid w:val="000E7276"/>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48E1"/>
    <w:rsid w:val="001B5F7B"/>
    <w:rsid w:val="001C6892"/>
    <w:rsid w:val="001D0ADC"/>
    <w:rsid w:val="001D7DB7"/>
    <w:rsid w:val="001E018D"/>
    <w:rsid w:val="001F1F88"/>
    <w:rsid w:val="001F5ED9"/>
    <w:rsid w:val="00204099"/>
    <w:rsid w:val="00207EC5"/>
    <w:rsid w:val="002117E7"/>
    <w:rsid w:val="002151CB"/>
    <w:rsid w:val="00220340"/>
    <w:rsid w:val="002223CC"/>
    <w:rsid w:val="0022626D"/>
    <w:rsid w:val="002273E7"/>
    <w:rsid w:val="0022773D"/>
    <w:rsid w:val="0023049B"/>
    <w:rsid w:val="00231866"/>
    <w:rsid w:val="0023770F"/>
    <w:rsid w:val="00241E2F"/>
    <w:rsid w:val="002451DF"/>
    <w:rsid w:val="00246395"/>
    <w:rsid w:val="002656FC"/>
    <w:rsid w:val="002667D7"/>
    <w:rsid w:val="00273F46"/>
    <w:rsid w:val="0028249D"/>
    <w:rsid w:val="00285B2A"/>
    <w:rsid w:val="00285BCD"/>
    <w:rsid w:val="00285BCF"/>
    <w:rsid w:val="00290EC0"/>
    <w:rsid w:val="00291089"/>
    <w:rsid w:val="00291854"/>
    <w:rsid w:val="00295BCB"/>
    <w:rsid w:val="002963AB"/>
    <w:rsid w:val="002966D8"/>
    <w:rsid w:val="002A09C2"/>
    <w:rsid w:val="002A1C2E"/>
    <w:rsid w:val="002B0B01"/>
    <w:rsid w:val="002B189B"/>
    <w:rsid w:val="002B1EAF"/>
    <w:rsid w:val="002B48DE"/>
    <w:rsid w:val="002C2A4A"/>
    <w:rsid w:val="002C4E8E"/>
    <w:rsid w:val="002C78B4"/>
    <w:rsid w:val="002D0867"/>
    <w:rsid w:val="002D4BF6"/>
    <w:rsid w:val="002D5433"/>
    <w:rsid w:val="002D5FAD"/>
    <w:rsid w:val="002D61BA"/>
    <w:rsid w:val="002E2050"/>
    <w:rsid w:val="002E397C"/>
    <w:rsid w:val="002E50A9"/>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97FFA"/>
    <w:rsid w:val="003C09BE"/>
    <w:rsid w:val="003C0C6A"/>
    <w:rsid w:val="003C2C8D"/>
    <w:rsid w:val="003C627B"/>
    <w:rsid w:val="003C6919"/>
    <w:rsid w:val="003D10FD"/>
    <w:rsid w:val="003D2C2A"/>
    <w:rsid w:val="003D5301"/>
    <w:rsid w:val="003E03B6"/>
    <w:rsid w:val="003E4FBC"/>
    <w:rsid w:val="003E6100"/>
    <w:rsid w:val="003E7B54"/>
    <w:rsid w:val="003F7D05"/>
    <w:rsid w:val="004221CC"/>
    <w:rsid w:val="00427639"/>
    <w:rsid w:val="00431E0B"/>
    <w:rsid w:val="0043385D"/>
    <w:rsid w:val="0043722A"/>
    <w:rsid w:val="00447073"/>
    <w:rsid w:val="004607FC"/>
    <w:rsid w:val="0046088E"/>
    <w:rsid w:val="00462D6D"/>
    <w:rsid w:val="00464206"/>
    <w:rsid w:val="00466D99"/>
    <w:rsid w:val="0046792D"/>
    <w:rsid w:val="00477CC8"/>
    <w:rsid w:val="00484BC3"/>
    <w:rsid w:val="004861A5"/>
    <w:rsid w:val="00487572"/>
    <w:rsid w:val="00487AB7"/>
    <w:rsid w:val="00488C4B"/>
    <w:rsid w:val="00491DE6"/>
    <w:rsid w:val="00497F2E"/>
    <w:rsid w:val="004B175E"/>
    <w:rsid w:val="004B6142"/>
    <w:rsid w:val="004C57FC"/>
    <w:rsid w:val="004D231C"/>
    <w:rsid w:val="004E4241"/>
    <w:rsid w:val="00500B7E"/>
    <w:rsid w:val="005011AC"/>
    <w:rsid w:val="005026D2"/>
    <w:rsid w:val="00503077"/>
    <w:rsid w:val="00511417"/>
    <w:rsid w:val="00516F84"/>
    <w:rsid w:val="0052273A"/>
    <w:rsid w:val="005278F5"/>
    <w:rsid w:val="0053060D"/>
    <w:rsid w:val="00532FF3"/>
    <w:rsid w:val="005449CB"/>
    <w:rsid w:val="00547D8E"/>
    <w:rsid w:val="0055157A"/>
    <w:rsid w:val="0055231C"/>
    <w:rsid w:val="00567465"/>
    <w:rsid w:val="0057417E"/>
    <w:rsid w:val="00581A9E"/>
    <w:rsid w:val="00582EF2"/>
    <w:rsid w:val="00583F6D"/>
    <w:rsid w:val="00592695"/>
    <w:rsid w:val="005A1D4D"/>
    <w:rsid w:val="005A3C73"/>
    <w:rsid w:val="005B556C"/>
    <w:rsid w:val="005B6F29"/>
    <w:rsid w:val="005C459D"/>
    <w:rsid w:val="005C7585"/>
    <w:rsid w:val="005E014D"/>
    <w:rsid w:val="005E212E"/>
    <w:rsid w:val="005E64A6"/>
    <w:rsid w:val="005F41A5"/>
    <w:rsid w:val="005F4B36"/>
    <w:rsid w:val="0061175C"/>
    <w:rsid w:val="0061410A"/>
    <w:rsid w:val="00621F0B"/>
    <w:rsid w:val="00635879"/>
    <w:rsid w:val="0064378D"/>
    <w:rsid w:val="0066531A"/>
    <w:rsid w:val="0067278D"/>
    <w:rsid w:val="00674334"/>
    <w:rsid w:val="00677A97"/>
    <w:rsid w:val="006960DD"/>
    <w:rsid w:val="00696D31"/>
    <w:rsid w:val="006A246A"/>
    <w:rsid w:val="006A358B"/>
    <w:rsid w:val="006A65C2"/>
    <w:rsid w:val="006A797C"/>
    <w:rsid w:val="006B0B04"/>
    <w:rsid w:val="006B1913"/>
    <w:rsid w:val="006B6EAC"/>
    <w:rsid w:val="006B7614"/>
    <w:rsid w:val="006C1630"/>
    <w:rsid w:val="006C1667"/>
    <w:rsid w:val="006C1911"/>
    <w:rsid w:val="006C22C5"/>
    <w:rsid w:val="006C2898"/>
    <w:rsid w:val="006C3244"/>
    <w:rsid w:val="006C355F"/>
    <w:rsid w:val="006C4636"/>
    <w:rsid w:val="006C5410"/>
    <w:rsid w:val="006C66A4"/>
    <w:rsid w:val="006C7F5F"/>
    <w:rsid w:val="006D3EB0"/>
    <w:rsid w:val="006D677A"/>
    <w:rsid w:val="006E198F"/>
    <w:rsid w:val="006E20D0"/>
    <w:rsid w:val="006E2C75"/>
    <w:rsid w:val="006E2D30"/>
    <w:rsid w:val="006E3FE2"/>
    <w:rsid w:val="006E4CE7"/>
    <w:rsid w:val="006E7926"/>
    <w:rsid w:val="006E7F27"/>
    <w:rsid w:val="006F562A"/>
    <w:rsid w:val="006F65BF"/>
    <w:rsid w:val="006F7A3E"/>
    <w:rsid w:val="00707CA8"/>
    <w:rsid w:val="00711329"/>
    <w:rsid w:val="00711587"/>
    <w:rsid w:val="00712392"/>
    <w:rsid w:val="00714BE0"/>
    <w:rsid w:val="00716E59"/>
    <w:rsid w:val="00737474"/>
    <w:rsid w:val="007422B7"/>
    <w:rsid w:val="00742F3F"/>
    <w:rsid w:val="00762919"/>
    <w:rsid w:val="00763C1D"/>
    <w:rsid w:val="0076739A"/>
    <w:rsid w:val="0077092F"/>
    <w:rsid w:val="007815D3"/>
    <w:rsid w:val="00792831"/>
    <w:rsid w:val="007930CB"/>
    <w:rsid w:val="00797829"/>
    <w:rsid w:val="007A167C"/>
    <w:rsid w:val="007A31BA"/>
    <w:rsid w:val="007A66CE"/>
    <w:rsid w:val="007B7C16"/>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703"/>
    <w:rsid w:val="00823D1C"/>
    <w:rsid w:val="00824FDD"/>
    <w:rsid w:val="008310A4"/>
    <w:rsid w:val="008319F8"/>
    <w:rsid w:val="00840F90"/>
    <w:rsid w:val="00841097"/>
    <w:rsid w:val="00841405"/>
    <w:rsid w:val="0084268C"/>
    <w:rsid w:val="008446BE"/>
    <w:rsid w:val="00846596"/>
    <w:rsid w:val="00847376"/>
    <w:rsid w:val="008530DD"/>
    <w:rsid w:val="0085563B"/>
    <w:rsid w:val="00856A41"/>
    <w:rsid w:val="00857608"/>
    <w:rsid w:val="008600A0"/>
    <w:rsid w:val="0086022C"/>
    <w:rsid w:val="008631C2"/>
    <w:rsid w:val="00870285"/>
    <w:rsid w:val="00870C66"/>
    <w:rsid w:val="008771FF"/>
    <w:rsid w:val="00882DC0"/>
    <w:rsid w:val="00882EE5"/>
    <w:rsid w:val="008869A7"/>
    <w:rsid w:val="00890D23"/>
    <w:rsid w:val="008A622C"/>
    <w:rsid w:val="008A7075"/>
    <w:rsid w:val="008B583D"/>
    <w:rsid w:val="008B68F2"/>
    <w:rsid w:val="008B7A6B"/>
    <w:rsid w:val="008C1638"/>
    <w:rsid w:val="008D3897"/>
    <w:rsid w:val="008D4560"/>
    <w:rsid w:val="008E120E"/>
    <w:rsid w:val="008E42F3"/>
    <w:rsid w:val="008F0925"/>
    <w:rsid w:val="008F5C45"/>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513FA"/>
    <w:rsid w:val="009626E4"/>
    <w:rsid w:val="00964C39"/>
    <w:rsid w:val="00965A0D"/>
    <w:rsid w:val="009671B7"/>
    <w:rsid w:val="00970666"/>
    <w:rsid w:val="00972918"/>
    <w:rsid w:val="00973663"/>
    <w:rsid w:val="00974418"/>
    <w:rsid w:val="00986F43"/>
    <w:rsid w:val="00990F46"/>
    <w:rsid w:val="009940C3"/>
    <w:rsid w:val="009A0ABD"/>
    <w:rsid w:val="009A0E28"/>
    <w:rsid w:val="009A1175"/>
    <w:rsid w:val="009A3513"/>
    <w:rsid w:val="009A51AC"/>
    <w:rsid w:val="009A5DD6"/>
    <w:rsid w:val="009C267A"/>
    <w:rsid w:val="009C6040"/>
    <w:rsid w:val="009E09F8"/>
    <w:rsid w:val="009E0B04"/>
    <w:rsid w:val="009E19FE"/>
    <w:rsid w:val="009E285F"/>
    <w:rsid w:val="009E4694"/>
    <w:rsid w:val="009F49E2"/>
    <w:rsid w:val="00A00AA0"/>
    <w:rsid w:val="00A02AA6"/>
    <w:rsid w:val="00A03AA1"/>
    <w:rsid w:val="00A15A64"/>
    <w:rsid w:val="00A30DEC"/>
    <w:rsid w:val="00A35598"/>
    <w:rsid w:val="00A36029"/>
    <w:rsid w:val="00A43F4D"/>
    <w:rsid w:val="00A44E99"/>
    <w:rsid w:val="00A4552F"/>
    <w:rsid w:val="00A55F7B"/>
    <w:rsid w:val="00A6095E"/>
    <w:rsid w:val="00A61757"/>
    <w:rsid w:val="00A676B3"/>
    <w:rsid w:val="00A72BDD"/>
    <w:rsid w:val="00A745A5"/>
    <w:rsid w:val="00A75B3D"/>
    <w:rsid w:val="00A75BFD"/>
    <w:rsid w:val="00A81753"/>
    <w:rsid w:val="00A83EB3"/>
    <w:rsid w:val="00A86985"/>
    <w:rsid w:val="00A9454D"/>
    <w:rsid w:val="00AB06C8"/>
    <w:rsid w:val="00AB4865"/>
    <w:rsid w:val="00AB5661"/>
    <w:rsid w:val="00AC271B"/>
    <w:rsid w:val="00AD1471"/>
    <w:rsid w:val="00AD299E"/>
    <w:rsid w:val="00AD2C5A"/>
    <w:rsid w:val="00AD2DDF"/>
    <w:rsid w:val="00AE2D2D"/>
    <w:rsid w:val="00AE2F1D"/>
    <w:rsid w:val="00AE6C99"/>
    <w:rsid w:val="00B04844"/>
    <w:rsid w:val="00B1211E"/>
    <w:rsid w:val="00B14464"/>
    <w:rsid w:val="00B14968"/>
    <w:rsid w:val="00B1543E"/>
    <w:rsid w:val="00B20D31"/>
    <w:rsid w:val="00B25A2A"/>
    <w:rsid w:val="00B32F96"/>
    <w:rsid w:val="00B37294"/>
    <w:rsid w:val="00B40261"/>
    <w:rsid w:val="00B41500"/>
    <w:rsid w:val="00B4575A"/>
    <w:rsid w:val="00B45885"/>
    <w:rsid w:val="00B53E49"/>
    <w:rsid w:val="00B556FA"/>
    <w:rsid w:val="00B62A94"/>
    <w:rsid w:val="00B72199"/>
    <w:rsid w:val="00B72E41"/>
    <w:rsid w:val="00B75546"/>
    <w:rsid w:val="00B7729C"/>
    <w:rsid w:val="00B8378A"/>
    <w:rsid w:val="00B86EA9"/>
    <w:rsid w:val="00B9449C"/>
    <w:rsid w:val="00BA2BFB"/>
    <w:rsid w:val="00BB15F0"/>
    <w:rsid w:val="00BB3178"/>
    <w:rsid w:val="00BB5A99"/>
    <w:rsid w:val="00BB66AD"/>
    <w:rsid w:val="00BC075A"/>
    <w:rsid w:val="00BC68BD"/>
    <w:rsid w:val="00BC7CA4"/>
    <w:rsid w:val="00BD183A"/>
    <w:rsid w:val="00BD768B"/>
    <w:rsid w:val="00BE1209"/>
    <w:rsid w:val="00BE405E"/>
    <w:rsid w:val="00C01294"/>
    <w:rsid w:val="00C01E6C"/>
    <w:rsid w:val="00C04E75"/>
    <w:rsid w:val="00C05CD3"/>
    <w:rsid w:val="00C07899"/>
    <w:rsid w:val="00C07FE6"/>
    <w:rsid w:val="00C1422D"/>
    <w:rsid w:val="00C2088E"/>
    <w:rsid w:val="00C2486E"/>
    <w:rsid w:val="00C25B8A"/>
    <w:rsid w:val="00C33EC3"/>
    <w:rsid w:val="00C354D6"/>
    <w:rsid w:val="00C35ABD"/>
    <w:rsid w:val="00C365D5"/>
    <w:rsid w:val="00C5189E"/>
    <w:rsid w:val="00C51DB9"/>
    <w:rsid w:val="00C54759"/>
    <w:rsid w:val="00C56073"/>
    <w:rsid w:val="00C57207"/>
    <w:rsid w:val="00C62533"/>
    <w:rsid w:val="00C70CC1"/>
    <w:rsid w:val="00C7293E"/>
    <w:rsid w:val="00C73ECC"/>
    <w:rsid w:val="00C7489E"/>
    <w:rsid w:val="00C879BB"/>
    <w:rsid w:val="00C91D20"/>
    <w:rsid w:val="00C95942"/>
    <w:rsid w:val="00CA38E1"/>
    <w:rsid w:val="00CA5722"/>
    <w:rsid w:val="00CA6048"/>
    <w:rsid w:val="00CB3292"/>
    <w:rsid w:val="00CB6A02"/>
    <w:rsid w:val="00CC5CB9"/>
    <w:rsid w:val="00CD1693"/>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C5"/>
    <w:rsid w:val="00D417DB"/>
    <w:rsid w:val="00D47DAD"/>
    <w:rsid w:val="00D56C95"/>
    <w:rsid w:val="00D64666"/>
    <w:rsid w:val="00D8744F"/>
    <w:rsid w:val="00D908C2"/>
    <w:rsid w:val="00D91D7E"/>
    <w:rsid w:val="00D92829"/>
    <w:rsid w:val="00D96E79"/>
    <w:rsid w:val="00DA1B3C"/>
    <w:rsid w:val="00DA7AD1"/>
    <w:rsid w:val="00DB0418"/>
    <w:rsid w:val="00DB3734"/>
    <w:rsid w:val="00DB6BEC"/>
    <w:rsid w:val="00DC185F"/>
    <w:rsid w:val="00DC2A7C"/>
    <w:rsid w:val="00DC6099"/>
    <w:rsid w:val="00DD22F6"/>
    <w:rsid w:val="00DD2FC2"/>
    <w:rsid w:val="00DE29AF"/>
    <w:rsid w:val="00DE67D0"/>
    <w:rsid w:val="00DE7588"/>
    <w:rsid w:val="00DF399B"/>
    <w:rsid w:val="00DF7607"/>
    <w:rsid w:val="00DF7703"/>
    <w:rsid w:val="00E00E37"/>
    <w:rsid w:val="00E02CD3"/>
    <w:rsid w:val="00E04CD4"/>
    <w:rsid w:val="00E1074D"/>
    <w:rsid w:val="00E1170E"/>
    <w:rsid w:val="00E14E3F"/>
    <w:rsid w:val="00E21D32"/>
    <w:rsid w:val="00E325CB"/>
    <w:rsid w:val="00E34250"/>
    <w:rsid w:val="00E34799"/>
    <w:rsid w:val="00E410E2"/>
    <w:rsid w:val="00E4222F"/>
    <w:rsid w:val="00E446E4"/>
    <w:rsid w:val="00E45090"/>
    <w:rsid w:val="00E46E02"/>
    <w:rsid w:val="00E50E86"/>
    <w:rsid w:val="00E52969"/>
    <w:rsid w:val="00E53727"/>
    <w:rsid w:val="00E550B7"/>
    <w:rsid w:val="00E56B9B"/>
    <w:rsid w:val="00E66409"/>
    <w:rsid w:val="00E7219E"/>
    <w:rsid w:val="00E801F8"/>
    <w:rsid w:val="00E82EC0"/>
    <w:rsid w:val="00E83213"/>
    <w:rsid w:val="00EA3769"/>
    <w:rsid w:val="00EA5CB8"/>
    <w:rsid w:val="00EC2380"/>
    <w:rsid w:val="00EC537B"/>
    <w:rsid w:val="00EC57A3"/>
    <w:rsid w:val="00ED3F54"/>
    <w:rsid w:val="00EE2936"/>
    <w:rsid w:val="00EF42F1"/>
    <w:rsid w:val="00EF55D0"/>
    <w:rsid w:val="00EF69DC"/>
    <w:rsid w:val="00F00946"/>
    <w:rsid w:val="00F01B9D"/>
    <w:rsid w:val="00F0638C"/>
    <w:rsid w:val="00F0650A"/>
    <w:rsid w:val="00F138ED"/>
    <w:rsid w:val="00F25076"/>
    <w:rsid w:val="00F27465"/>
    <w:rsid w:val="00F358F3"/>
    <w:rsid w:val="00F56D6A"/>
    <w:rsid w:val="00F646D2"/>
    <w:rsid w:val="00F67ABE"/>
    <w:rsid w:val="00F73428"/>
    <w:rsid w:val="00F74160"/>
    <w:rsid w:val="00F74551"/>
    <w:rsid w:val="00F75AA5"/>
    <w:rsid w:val="00F767B4"/>
    <w:rsid w:val="00F80C93"/>
    <w:rsid w:val="00F816BE"/>
    <w:rsid w:val="00F8544C"/>
    <w:rsid w:val="00F859CA"/>
    <w:rsid w:val="00F860E3"/>
    <w:rsid w:val="00F872F9"/>
    <w:rsid w:val="00F90889"/>
    <w:rsid w:val="00F91B4F"/>
    <w:rsid w:val="00F939BB"/>
    <w:rsid w:val="00F9741D"/>
    <w:rsid w:val="00FA461F"/>
    <w:rsid w:val="00FA53F9"/>
    <w:rsid w:val="00FB34B1"/>
    <w:rsid w:val="00FC37A3"/>
    <w:rsid w:val="00FC7A08"/>
    <w:rsid w:val="00FD268C"/>
    <w:rsid w:val="00FD441D"/>
    <w:rsid w:val="00FF62AA"/>
    <w:rsid w:val="01BC5758"/>
    <w:rsid w:val="03B076B6"/>
    <w:rsid w:val="050D92DD"/>
    <w:rsid w:val="080A1F4D"/>
    <w:rsid w:val="082A8B0B"/>
    <w:rsid w:val="08B22CBB"/>
    <w:rsid w:val="09602F71"/>
    <w:rsid w:val="0A138369"/>
    <w:rsid w:val="0A4DEB6A"/>
    <w:rsid w:val="0A929C62"/>
    <w:rsid w:val="0BD36009"/>
    <w:rsid w:val="0C94B2B7"/>
    <w:rsid w:val="0CDD9070"/>
    <w:rsid w:val="0D6C6752"/>
    <w:rsid w:val="0FBF1EEE"/>
    <w:rsid w:val="100647C6"/>
    <w:rsid w:val="105D9FF7"/>
    <w:rsid w:val="1160CB12"/>
    <w:rsid w:val="13140227"/>
    <w:rsid w:val="151E7678"/>
    <w:rsid w:val="15A18330"/>
    <w:rsid w:val="1654A44C"/>
    <w:rsid w:val="16F85F65"/>
    <w:rsid w:val="173D2F16"/>
    <w:rsid w:val="18204317"/>
    <w:rsid w:val="19633E30"/>
    <w:rsid w:val="1A1DEFCA"/>
    <w:rsid w:val="1C1F4A78"/>
    <w:rsid w:val="1C52EA2D"/>
    <w:rsid w:val="1C613064"/>
    <w:rsid w:val="1C6DE9A9"/>
    <w:rsid w:val="1DBB5FB0"/>
    <w:rsid w:val="1EC42902"/>
    <w:rsid w:val="1F245EF4"/>
    <w:rsid w:val="2006F9FB"/>
    <w:rsid w:val="22AD0C6F"/>
    <w:rsid w:val="23B51E4D"/>
    <w:rsid w:val="243E8C73"/>
    <w:rsid w:val="2478FB8E"/>
    <w:rsid w:val="26C0D8A7"/>
    <w:rsid w:val="26C4C6E3"/>
    <w:rsid w:val="275DBD6F"/>
    <w:rsid w:val="29FC67A5"/>
    <w:rsid w:val="2A263DF9"/>
    <w:rsid w:val="2C0EF947"/>
    <w:rsid w:val="2C48A239"/>
    <w:rsid w:val="2F875FC2"/>
    <w:rsid w:val="2FA89C3F"/>
    <w:rsid w:val="2FE9B22E"/>
    <w:rsid w:val="3011CE1F"/>
    <w:rsid w:val="30313A0E"/>
    <w:rsid w:val="303C54B2"/>
    <w:rsid w:val="307B494F"/>
    <w:rsid w:val="31036E32"/>
    <w:rsid w:val="31CA9EE9"/>
    <w:rsid w:val="31E6D2C0"/>
    <w:rsid w:val="34C5B61E"/>
    <w:rsid w:val="35A5A353"/>
    <w:rsid w:val="3656F807"/>
    <w:rsid w:val="3662284F"/>
    <w:rsid w:val="3865EF76"/>
    <w:rsid w:val="39212D87"/>
    <w:rsid w:val="3A6B8A27"/>
    <w:rsid w:val="3B041C7A"/>
    <w:rsid w:val="3DCC8CA6"/>
    <w:rsid w:val="4595DEE7"/>
    <w:rsid w:val="45A338DA"/>
    <w:rsid w:val="46E042DF"/>
    <w:rsid w:val="487BA401"/>
    <w:rsid w:val="494C355B"/>
    <w:rsid w:val="4AC8DAB4"/>
    <w:rsid w:val="4AF140FB"/>
    <w:rsid w:val="4D77DDA7"/>
    <w:rsid w:val="4FB84153"/>
    <w:rsid w:val="50089959"/>
    <w:rsid w:val="508F12AB"/>
    <w:rsid w:val="5316493A"/>
    <w:rsid w:val="537BD028"/>
    <w:rsid w:val="53C7AF8C"/>
    <w:rsid w:val="54236105"/>
    <w:rsid w:val="54542917"/>
    <w:rsid w:val="54E16BC5"/>
    <w:rsid w:val="556283CE"/>
    <w:rsid w:val="596DE188"/>
    <w:rsid w:val="5B9CB30C"/>
    <w:rsid w:val="5C82BC65"/>
    <w:rsid w:val="5E5BBFC8"/>
    <w:rsid w:val="5E9978BA"/>
    <w:rsid w:val="5EB93A17"/>
    <w:rsid w:val="5FF547F1"/>
    <w:rsid w:val="6023BB7C"/>
    <w:rsid w:val="60E79DAE"/>
    <w:rsid w:val="60F648CF"/>
    <w:rsid w:val="614E78C3"/>
    <w:rsid w:val="62836E0F"/>
    <w:rsid w:val="635E233B"/>
    <w:rsid w:val="645A5CAA"/>
    <w:rsid w:val="64698BF2"/>
    <w:rsid w:val="6475095C"/>
    <w:rsid w:val="656F7EB5"/>
    <w:rsid w:val="668882A4"/>
    <w:rsid w:val="66B775EB"/>
    <w:rsid w:val="67B40BFC"/>
    <w:rsid w:val="681705EE"/>
    <w:rsid w:val="6957E1D8"/>
    <w:rsid w:val="6996623B"/>
    <w:rsid w:val="6A25218D"/>
    <w:rsid w:val="6AE0F314"/>
    <w:rsid w:val="6B0AC968"/>
    <w:rsid w:val="6BCEC0BF"/>
    <w:rsid w:val="6DC12EA0"/>
    <w:rsid w:val="6ECD8EA4"/>
    <w:rsid w:val="7245EFC9"/>
    <w:rsid w:val="72AA2386"/>
    <w:rsid w:val="764E455D"/>
    <w:rsid w:val="771960EC"/>
    <w:rsid w:val="77932456"/>
    <w:rsid w:val="77C05E6B"/>
    <w:rsid w:val="78792308"/>
    <w:rsid w:val="78B5314D"/>
    <w:rsid w:val="78E43F3D"/>
    <w:rsid w:val="79CA6DCF"/>
    <w:rsid w:val="7A579CAB"/>
    <w:rsid w:val="7B633EB9"/>
    <w:rsid w:val="7C2FFFF5"/>
    <w:rsid w:val="7C876750"/>
    <w:rsid w:val="7E57ED4A"/>
    <w:rsid w:val="7EC82B8B"/>
    <w:rsid w:val="7FD12129"/>
  </w:rsids>
  <w:docVars>
    <w:docVar w:name="__Grammarly_42___1" w:val="H4sIAAAAAAAEAKtWcslP9kxRslIyNDaytDA1NzO3tDS0NDe1MLdQ0lEKTi0uzszPAymwqAUAJKCXr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A2E77169-8E41-4156-AC78-47F7642A9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2478FB8E"/>
    <w:pPr>
      <w:spacing w:after="0"/>
    </w:pPr>
    <w:rPr>
      <w:rFonts w:ascii="Calibri" w:hAnsi="Calibri" w:eastAsiaTheme="minorEastAsia" w:cs="Calibri"/>
      <w:color w:val="000000" w:themeColor="text1"/>
      <w:sz w:val="24"/>
      <w:szCs w:val="24"/>
    </w:rPr>
  </w:style>
  <w:style w:type="character" w:styleId="Mention">
    <w:name w:val="Mention"/>
    <w:basedOn w:val="DefaultParagraphFont"/>
    <w:uiPriority w:val="99"/>
    <w:unhideWhenUsed/>
    <w:rsid w:val="00204099"/>
    <w:rPr>
      <w:color w:val="2B579A"/>
      <w:shd w:val="clear" w:color="auto" w:fill="E1DFDD"/>
    </w:rPr>
  </w:style>
  <w:style w:type="paragraph" w:styleId="Revision">
    <w:name w:val="Revision"/>
    <w:hidden/>
    <w:uiPriority w:val="99"/>
    <w:semiHidden/>
    <w:rsid w:val="00F00946"/>
    <w:pPr>
      <w:spacing w:after="0" w:line="240" w:lineRule="auto"/>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3.png" /><Relationship Id="rId15" Type="http://schemas.openxmlformats.org/officeDocument/2006/relationships/hyperlink" Target="mailto:trackingsupport@cdc.gov" TargetMode="External" /><Relationship Id="rId16" Type="http://schemas.openxmlformats.org/officeDocument/2006/relationships/hyperlink" Target="http://www.cdc.gov/ephtracking" TargetMode="External" /><Relationship Id="rId17" Type="http://schemas.openxmlformats.org/officeDocument/2006/relationships/header" Target="head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eader" Target="header1.xml" /><Relationship Id="rId9" Type="http://schemas.openxmlformats.org/officeDocument/2006/relationships/header" Target="header2.xm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60623D-2872-42F7-9C74-588B7F40ED0E}">
  <ds:schemaRefs>
    <ds:schemaRef ds:uri="http://purl.org/dc/elements/1.1/"/>
    <ds:schemaRef ds:uri="http://purl.org/dc/dcmitype/"/>
    <ds:schemaRef ds:uri="http://schemas.microsoft.com/office/2006/documentManagement/types"/>
    <ds:schemaRef ds:uri="85af0595-0bea-44ae-8885-19a842fb39fa"/>
    <ds:schemaRef ds:uri="6b1f0e93-9dee-42ef-b5aa-8a352d0746f3"/>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3.xml><?xml version="1.0" encoding="utf-8"?>
<ds:datastoreItem xmlns:ds="http://schemas.openxmlformats.org/officeDocument/2006/customXml" ds:itemID="{3062155B-AE14-46A4-8E7B-7ADB7262A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696</Words>
  <Characters>3972</Characters>
  <Application>Microsoft Office Word</Application>
  <DocSecurity>0</DocSecurity>
  <Lines>33</Lines>
  <Paragraphs>9</Paragraphs>
  <ScaleCrop>false</ScaleCrop>
  <Company>Arizona Department of Healt Services</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NCEH/ATSDR Office of Science</cp:lastModifiedBy>
  <cp:revision>53</cp:revision>
  <dcterms:created xsi:type="dcterms:W3CDTF">2022-02-22T22:17:00Z</dcterms:created>
  <dcterms:modified xsi:type="dcterms:W3CDTF">2023-05-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8af03ff0-41c5-4c41-b55e-fabb8fae94be_ActionId">
    <vt:lpwstr>b72da7af-1f4a-4a96-b7bb-c7c6c790b96e</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1-07-16T15:57:06Z</vt:lpwstr>
  </property>
  <property fmtid="{D5CDD505-2E9C-101B-9397-08002B2CF9AE}" pid="10" name="MSIP_Label_8af03ff0-41c5-4c41-b55e-fabb8fae94be_SiteId">
    <vt:lpwstr>9ce70869-60db-44fd-abe8-d2767077fc8f</vt:lpwstr>
  </property>
  <property fmtid="{D5CDD505-2E9C-101B-9397-08002B2CF9AE}" pid="11" name="Project Number">
    <vt:lpwstr>5210;#5210|1acfb7b1-6269-4095-8113-76117cc1fff3</vt:lpwstr>
  </property>
  <property fmtid="{D5CDD505-2E9C-101B-9397-08002B2CF9AE}" pid="12" name="TaxKeyword">
    <vt:lpwstr/>
  </property>
  <property fmtid="{D5CDD505-2E9C-101B-9397-08002B2CF9AE}" pid="13" name="_dlc_DocIdItemGuid">
    <vt:lpwstr>f9af68a1-a6c0-411c-bb94-f67aae74e4ba</vt:lpwstr>
  </property>
</Properties>
</file>